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09B4FF8E"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w:t>
      </w:r>
      <w:r w:rsidR="001635E1">
        <w:t>2186</w:t>
      </w:r>
    </w:p>
    <w:p w14:paraId="7EB45E97" w14:textId="00E92A6C"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1635E1">
        <w:t>3</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54C9E7B"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">
                <v:shadow on="t" color="black" opacity="22936f" origin=",.5" offset="0,.63889mm"/>
              </v:rect>
            </w:pict>
          </mc:Fallback>
        </mc:AlternateContent>
      </w:r>
    </w:p>
    <w:p w14:paraId="47D3E188" w14:textId="6DBF3D60"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202</w:t>
      </w:r>
      <w:r w:rsidR="001635E1">
        <w:rPr>
          <w:b/>
        </w:rPr>
        <w:t>3</w:t>
      </w:r>
      <w:r w:rsidR="004A6969">
        <w:rPr>
          <w:b/>
        </w:rPr>
        <w:t>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7835FD" w:rsidRDefault="00C533D5" w:rsidP="00C533D5">
      <w:pPr>
        <w:pStyle w:val="Heading2"/>
      </w:pPr>
      <w:bookmarkStart w:id="0" w:name="_Toc48120448"/>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566845BB" w14:textId="77777777" w:rsidR="00CA1A70" w:rsidRDefault="00CA1A70" w:rsidP="00C36801">
      <w:pPr>
        <w:numPr>
          <w:ilvl w:val="0"/>
          <w:numId w:val="1"/>
        </w:numPr>
        <w:spacing w:after="120"/>
        <w:jc w:val="both"/>
        <w:rPr>
          <w:b/>
          <w:u w:val="single"/>
        </w:rPr>
      </w:pPr>
    </w:p>
    <w:p w14:paraId="411E089A" w14:textId="77777777" w:rsidR="00E317DA" w:rsidRPr="007E245F" w:rsidRDefault="00E317DA" w:rsidP="007E245F">
      <w:pPr>
        <w:numPr>
          <w:ilvl w:val="0"/>
          <w:numId w:val="1"/>
        </w:numPr>
        <w:tabs>
          <w:tab w:val="clear" w:pos="0"/>
          <w:tab w:val="num" w:pos="720"/>
        </w:tabs>
        <w:spacing w:after="120"/>
        <w:jc w:val="both"/>
        <w:rPr>
          <w:b/>
          <w:szCs w:val="24"/>
          <w:u w:val="single"/>
        </w:rPr>
      </w:pPr>
      <w:r w:rsidRPr="007E245F">
        <w:rPr>
          <w:b/>
          <w:szCs w:val="24"/>
          <w:u w:val="single"/>
        </w:rPr>
        <w:t>Table of Contents</w:t>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t xml:space="preserve"> </w:t>
      </w:r>
    </w:p>
    <w:p w14:paraId="0C883B6C" w14:textId="77777777" w:rsidR="007E245F" w:rsidRPr="007E245F" w:rsidRDefault="00A839C2" w:rsidP="007E245F">
      <w:pPr>
        <w:pStyle w:val="TOC2"/>
        <w:tabs>
          <w:tab w:val="num" w:pos="720"/>
        </w:tabs>
        <w:ind w:left="810" w:hanging="810"/>
        <w:rPr>
          <w:rFonts w:ascii="Times New Roman" w:eastAsiaTheme="minorEastAsia" w:hAnsi="Times New Roman"/>
          <w:noProof/>
          <w:sz w:val="24"/>
          <w:szCs w:val="24"/>
        </w:rPr>
      </w:pPr>
      <w:r w:rsidRPr="007E245F">
        <w:rPr>
          <w:rFonts w:ascii="Times New Roman" w:hAnsi="Times New Roman"/>
          <w:sz w:val="24"/>
          <w:szCs w:val="24"/>
        </w:rPr>
        <w:fldChar w:fldCharType="begin"/>
      </w:r>
      <w:r w:rsidRPr="007E245F">
        <w:rPr>
          <w:rFonts w:ascii="Times New Roman" w:hAnsi="Times New Roman"/>
          <w:sz w:val="24"/>
          <w:szCs w:val="24"/>
        </w:rPr>
        <w:instrText xml:space="preserve"> TOC \o "1-3" \n \h \z \u </w:instrText>
      </w:r>
      <w:r w:rsidRPr="007E245F">
        <w:rPr>
          <w:rFonts w:ascii="Times New Roman" w:hAnsi="Times New Roman"/>
          <w:sz w:val="24"/>
          <w:szCs w:val="24"/>
        </w:rPr>
        <w:fldChar w:fldCharType="separate"/>
      </w:r>
      <w:hyperlink w:anchor="_Toc48120448" w:history="1">
        <w:r w:rsidR="007E245F" w:rsidRPr="007E245F">
          <w:rPr>
            <w:rStyle w:val="Hyperlink"/>
            <w:rFonts w:ascii="Times New Roman" w:hAnsi="Times New Roman"/>
            <w:noProof/>
            <w:sz w:val="24"/>
            <w:szCs w:val="24"/>
          </w:rPr>
          <w:t>Course Description</w:t>
        </w:r>
      </w:hyperlink>
    </w:p>
    <w:p w14:paraId="615C68A3" w14:textId="43BF48E3" w:rsidR="007E245F" w:rsidRPr="007E245F" w:rsidRDefault="006F55D8" w:rsidP="007E245F">
      <w:pPr>
        <w:pStyle w:val="TOC2"/>
        <w:tabs>
          <w:tab w:val="num" w:pos="720"/>
        </w:tabs>
        <w:ind w:left="810" w:hanging="810"/>
        <w:rPr>
          <w:rFonts w:ascii="Times New Roman" w:eastAsiaTheme="minorEastAsia" w:hAnsi="Times New Roman"/>
          <w:noProof/>
          <w:sz w:val="24"/>
          <w:szCs w:val="24"/>
        </w:rPr>
      </w:pPr>
      <w:hyperlink w:anchor="_Toc48120449" w:history="1">
        <w:r w:rsidR="007E245F" w:rsidRPr="007E245F">
          <w:rPr>
            <w:rStyle w:val="Hyperlink"/>
            <w:rFonts w:ascii="Times New Roman" w:hAnsi="Times New Roman"/>
            <w:noProof/>
            <w:sz w:val="24"/>
            <w:szCs w:val="24"/>
          </w:rPr>
          <w:t>Required Materials</w:t>
        </w:r>
      </w:hyperlink>
    </w:p>
    <w:p w14:paraId="2F0AE234" w14:textId="2D9683E9" w:rsidR="007E245F" w:rsidRPr="007E245F" w:rsidRDefault="006F55D8" w:rsidP="007E245F">
      <w:pPr>
        <w:pStyle w:val="TOC2"/>
        <w:tabs>
          <w:tab w:val="num" w:pos="720"/>
        </w:tabs>
        <w:ind w:left="810" w:hanging="810"/>
        <w:rPr>
          <w:rFonts w:ascii="Times New Roman" w:eastAsiaTheme="minorEastAsia" w:hAnsi="Times New Roman"/>
          <w:noProof/>
          <w:sz w:val="24"/>
          <w:szCs w:val="24"/>
        </w:rPr>
      </w:pPr>
      <w:hyperlink w:anchor="_Toc48120452" w:history="1">
        <w:r w:rsidR="007E245F" w:rsidRPr="007E245F">
          <w:rPr>
            <w:rStyle w:val="Hyperlink"/>
            <w:rFonts w:ascii="Times New Roman" w:hAnsi="Times New Roman"/>
            <w:noProof/>
            <w:sz w:val="24"/>
            <w:szCs w:val="24"/>
          </w:rPr>
          <w:t>Course Outcomes and Responsibilities</w:t>
        </w:r>
      </w:hyperlink>
      <w:r w:rsidR="00841B5E">
        <w:rPr>
          <w:rStyle w:val="Hyperlink"/>
          <w:rFonts w:ascii="Times New Roman" w:hAnsi="Times New Roman"/>
          <w:noProof/>
          <w:sz w:val="24"/>
          <w:szCs w:val="24"/>
        </w:rPr>
        <w:t xml:space="preserve"> (for students and teachers)</w:t>
      </w:r>
    </w:p>
    <w:p w14:paraId="78F6CAD7" w14:textId="6A9F303F" w:rsidR="00841B5E" w:rsidRDefault="006F55D8" w:rsidP="00841B5E">
      <w:pPr>
        <w:pStyle w:val="TOC2"/>
        <w:tabs>
          <w:tab w:val="num" w:pos="720"/>
        </w:tabs>
        <w:ind w:left="810" w:hanging="810"/>
        <w:rPr>
          <w:rStyle w:val="Hyperlink"/>
          <w:rFonts w:ascii="Times New Roman" w:hAnsi="Times New Roman"/>
          <w:noProof/>
          <w:sz w:val="24"/>
          <w:szCs w:val="24"/>
        </w:rPr>
      </w:pPr>
      <w:hyperlink w:anchor="_Toc48120453" w:history="1">
        <w:r w:rsidR="007E245F" w:rsidRPr="007E245F">
          <w:rPr>
            <w:rStyle w:val="Hyperlink"/>
            <w:rFonts w:ascii="Times New Roman" w:hAnsi="Times New Roman"/>
            <w:noProof/>
            <w:sz w:val="24"/>
            <w:szCs w:val="24"/>
          </w:rPr>
          <w:t>Welcome Letter</w:t>
        </w:r>
      </w:hyperlink>
    </w:p>
    <w:p w14:paraId="780ADE50" w14:textId="2D40DFD5" w:rsidR="00841B5E" w:rsidRPr="00841B5E" w:rsidRDefault="00841B5E" w:rsidP="00841B5E">
      <w:r>
        <w:t xml:space="preserve">5. </w:t>
      </w:r>
      <w:r>
        <w:tab/>
        <w:t>Caring for Yourself and the Classroom Community</w:t>
      </w:r>
    </w:p>
    <w:p w14:paraId="48CC8AF8" w14:textId="57A5408A" w:rsidR="007E245F" w:rsidRPr="007E245F" w:rsidRDefault="006F55D8" w:rsidP="007E245F">
      <w:pPr>
        <w:pStyle w:val="TOC2"/>
        <w:tabs>
          <w:tab w:val="num" w:pos="720"/>
        </w:tabs>
        <w:ind w:left="810" w:hanging="810"/>
        <w:rPr>
          <w:rFonts w:ascii="Times New Roman" w:eastAsiaTheme="minorEastAsia" w:hAnsi="Times New Roman"/>
          <w:noProof/>
          <w:sz w:val="24"/>
          <w:szCs w:val="24"/>
        </w:rPr>
      </w:pPr>
      <w:hyperlink w:anchor="_Toc48120460" w:history="1">
        <w:r w:rsidR="007E245F" w:rsidRPr="007E245F">
          <w:rPr>
            <w:rStyle w:val="Hyperlink"/>
            <w:rFonts w:ascii="Times New Roman" w:hAnsi="Times New Roman"/>
            <w:noProof/>
            <w:sz w:val="24"/>
            <w:szCs w:val="24"/>
          </w:rPr>
          <w:t>Projects</w:t>
        </w:r>
      </w:hyperlink>
    </w:p>
    <w:p w14:paraId="15CA8817" w14:textId="77777777" w:rsidR="007E245F" w:rsidRPr="007E245F" w:rsidRDefault="006F55D8" w:rsidP="007E245F">
      <w:pPr>
        <w:pStyle w:val="TOC2"/>
        <w:tabs>
          <w:tab w:val="num" w:pos="720"/>
        </w:tabs>
        <w:ind w:left="810" w:hanging="810"/>
        <w:rPr>
          <w:rFonts w:ascii="Times New Roman" w:eastAsiaTheme="minorEastAsia" w:hAnsi="Times New Roman"/>
          <w:noProof/>
          <w:sz w:val="24"/>
          <w:szCs w:val="24"/>
        </w:rPr>
      </w:pPr>
      <w:hyperlink w:anchor="_Toc48120464" w:history="1">
        <w:r w:rsidR="007E245F" w:rsidRPr="007E245F">
          <w:rPr>
            <w:rStyle w:val="Hyperlink"/>
            <w:rFonts w:ascii="Times New Roman" w:hAnsi="Times New Roman"/>
            <w:noProof/>
            <w:sz w:val="24"/>
            <w:szCs w:val="24"/>
            <w:lang w:bidi="he-IL"/>
          </w:rPr>
          <w:t>Schedule Preview</w:t>
        </w:r>
      </w:hyperlink>
      <w:r w:rsidR="00A839C2" w:rsidRPr="007E245F">
        <w:rPr>
          <w:rFonts w:ascii="Times New Roman" w:hAnsi="Times New Roman"/>
          <w:sz w:val="24"/>
          <w:szCs w:val="24"/>
        </w:rPr>
        <w:fldChar w:fldCharType="end"/>
      </w:r>
    </w:p>
    <w:p w14:paraId="6B9D9632" w14:textId="5C6895B7" w:rsidR="007E245F" w:rsidRPr="004A6969" w:rsidRDefault="007E245F" w:rsidP="004A6969">
      <w:pPr>
        <w:pStyle w:val="TOC2"/>
        <w:tabs>
          <w:tab w:val="num" w:pos="720"/>
        </w:tabs>
        <w:ind w:left="810" w:hanging="810"/>
        <w:rPr>
          <w:rStyle w:val="Hyperlink"/>
          <w:rFonts w:ascii="Times New Roman" w:hAnsi="Times New Roman"/>
          <w:color w:val="auto"/>
          <w:sz w:val="24"/>
          <w:szCs w:val="24"/>
          <w:u w:val="none"/>
        </w:rPr>
      </w:pPr>
      <w:r w:rsidRPr="007E245F">
        <w:rPr>
          <w:rFonts w:ascii="Times New Roman" w:hAnsi="Times New Roman"/>
          <w:sz w:val="24"/>
          <w:szCs w:val="24"/>
        </w:rPr>
        <w:t>Grading Contract</w:t>
      </w:r>
    </w:p>
    <w:p w14:paraId="33F12481" w14:textId="77777777" w:rsidR="007E245F" w:rsidRPr="007E245F" w:rsidRDefault="007E245F" w:rsidP="007E245F">
      <w:pPr>
        <w:pStyle w:val="Heading2"/>
        <w:tabs>
          <w:tab w:val="num" w:pos="720"/>
        </w:tabs>
        <w:rPr>
          <w:sz w:val="24"/>
        </w:rPr>
      </w:pPr>
      <w:bookmarkStart w:id="1" w:name="_Toc48120449"/>
    </w:p>
    <w:p w14:paraId="42F672E5" w14:textId="5586EAF9" w:rsidR="00C533D5" w:rsidRDefault="00C533D5" w:rsidP="007E245F">
      <w:pPr>
        <w:pStyle w:val="Heading2"/>
      </w:pPr>
      <w:r>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w:t>
      </w:r>
      <w:r>
        <w:rPr>
          <w:szCs w:val="24"/>
        </w:rPr>
        <w:lastRenderedPageBreak/>
        <w:t xml:space="preserve">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Default="00C10B36" w:rsidP="00841B5E">
      <w:pPr>
        <w:pStyle w:val="Heading3"/>
      </w:pPr>
      <w:bookmarkStart w:id="2" w:name="_Toc48120450"/>
      <w:r>
        <w:t>Software</w:t>
      </w:r>
      <w:bookmarkEnd w:id="2"/>
    </w:p>
    <w:p w14:paraId="690484F9" w14:textId="5CA41C55"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21DEF197"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Mac users may wish to install 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56E1680B" w:rsidR="00795AF9" w:rsidRPr="00841B5E" w:rsidRDefault="00841B5E" w:rsidP="00841B5E">
      <w:pPr>
        <w:pStyle w:val="ColorfulList-Accent11"/>
        <w:numPr>
          <w:ilvl w:val="0"/>
          <w:numId w:val="2"/>
        </w:numPr>
        <w:ind w:right="468"/>
      </w:pPr>
      <w:r>
        <w:rPr>
          <w:rFonts w:ascii="Times New Roman" w:hAnsi="Times New Roman"/>
          <w:b/>
        </w:rPr>
        <w:t>Visual Studio Code</w:t>
      </w:r>
      <w:r w:rsidR="00795AF9">
        <w:rPr>
          <w:rFonts w:ascii="Times New Roman" w:hAnsi="Times New Roman"/>
          <w:b/>
        </w:rPr>
        <w:t xml:space="preserve"> </w:t>
      </w:r>
      <w:r w:rsidR="00795AF9" w:rsidRPr="00795AF9">
        <w:rPr>
          <w:rFonts w:ascii="Times New Roman" w:hAnsi="Times New Roman"/>
        </w:rPr>
        <w:t>(</w:t>
      </w:r>
      <w:r w:rsidRPr="00841B5E">
        <w:rPr>
          <w:u w:val="single"/>
        </w:rPr>
        <w:t>https://code.visualstudio.com</w:t>
      </w:r>
      <w:r w:rsidR="00795AF9" w:rsidRPr="00841B5E">
        <w:rPr>
          <w:rFonts w:ascii="Times New Roman" w:hAnsi="Times New Roman"/>
        </w:rPr>
        <w:t xml:space="preserve">/). A cross-platform </w:t>
      </w:r>
      <w:r w:rsidR="00E42B24" w:rsidRPr="00841B5E">
        <w:rPr>
          <w:rFonts w:ascii="Times New Roman" w:hAnsi="Times New Roman"/>
        </w:rPr>
        <w:t>plain-</w:t>
      </w:r>
      <w:r w:rsidR="00795AF9" w:rsidRPr="00841B5E">
        <w:rPr>
          <w:rFonts w:ascii="Times New Roman" w:hAnsi="Times New Roman"/>
        </w:rPr>
        <w:t>text editor</w:t>
      </w:r>
      <w:r w:rsidR="00E42B24" w:rsidRPr="00841B5E">
        <w:rPr>
          <w:rFonts w:ascii="Times New Roman" w:hAnsi="Times New Roman"/>
        </w:rPr>
        <w:t>, with syntax highlighting and other features to support programming</w:t>
      </w:r>
      <w:r w:rsidR="00795AF9" w:rsidRPr="00841B5E">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jc w:val="left"/>
      </w:pPr>
      <w:bookmarkStart w:id="3" w:name="_Toc48120451"/>
    </w:p>
    <w:p w14:paraId="5941EFD7" w14:textId="3B56A993" w:rsidR="002A5F96" w:rsidRPr="002A5F96" w:rsidRDefault="002A5F96" w:rsidP="00C977DB">
      <w:pPr>
        <w:pStyle w:val="Heading2"/>
      </w:pPr>
      <w:r w:rsidRPr="002A5F96">
        <w:t>Hardware</w:t>
      </w:r>
      <w:bookmarkEnd w:id="3"/>
    </w:p>
    <w:p w14:paraId="2DA9DDF5" w14:textId="74474E8F" w:rsidR="002A5F96" w:rsidRDefault="00FD1D23">
      <w:pPr>
        <w:rPr>
          <w:szCs w:val="24"/>
        </w:rPr>
      </w:pPr>
      <w:r>
        <w:rPr>
          <w:szCs w:val="24"/>
        </w:rPr>
        <w:t>Y</w:t>
      </w:r>
      <w:r w:rsidR="002A5F96">
        <w:rPr>
          <w:szCs w:val="24"/>
        </w:rPr>
        <w:t>ou</w:t>
      </w:r>
      <w:r>
        <w:rPr>
          <w:szCs w:val="24"/>
        </w:rPr>
        <w:t>’ll be</w:t>
      </w:r>
      <w:r w:rsidR="002A5F96">
        <w:rPr>
          <w:szCs w:val="24"/>
        </w:rPr>
        <w:t xml:space="preserve"> mak</w:t>
      </w:r>
      <w:r>
        <w:rPr>
          <w:szCs w:val="24"/>
        </w:rPr>
        <w:t>ing</w:t>
      </w:r>
      <w:r w:rsidR="002A5F96">
        <w:rPr>
          <w:szCs w:val="24"/>
        </w:rPr>
        <w:t xml:space="preserve"> original sound recordings </w:t>
      </w:r>
      <w:r w:rsidR="00886FEC">
        <w:rPr>
          <w:szCs w:val="24"/>
        </w:rPr>
        <w:t>and tak</w:t>
      </w:r>
      <w:r>
        <w:rPr>
          <w:szCs w:val="24"/>
        </w:rPr>
        <w:t xml:space="preserve">ing </w:t>
      </w:r>
      <w:r w:rsidR="00886FEC">
        <w:rPr>
          <w:szCs w:val="24"/>
        </w:rPr>
        <w:t>original photographs</w:t>
      </w:r>
      <w:r>
        <w:rPr>
          <w:szCs w:val="24"/>
        </w:rPr>
        <w:t xml:space="preserve">; </w:t>
      </w:r>
      <w:r w:rsidR="00886FEC">
        <w:rPr>
          <w:szCs w:val="24"/>
        </w:rPr>
        <w:t xml:space="preserve">a cell phone of recent vintage should </w:t>
      </w:r>
      <w:r w:rsidR="00C977DB">
        <w:rPr>
          <w:szCs w:val="24"/>
        </w:rPr>
        <w:t>be enough</w:t>
      </w:r>
      <w:r>
        <w:rPr>
          <w:szCs w:val="24"/>
        </w:rPr>
        <w:t xml:space="preserve">, or </w:t>
      </w:r>
      <w:r w:rsidR="00886FEC">
        <w:rPr>
          <w:szCs w:val="24"/>
        </w:rPr>
        <w:t xml:space="preserve">you can borrow equipment from </w:t>
      </w:r>
      <w:r>
        <w:rPr>
          <w:szCs w:val="24"/>
        </w:rPr>
        <w:t>Pitt</w:t>
      </w:r>
      <w:r w:rsidR="00886FEC">
        <w:rPr>
          <w:szCs w:val="24"/>
        </w:rPr>
        <w:t xml:space="preserve">. </w:t>
      </w:r>
      <w:r>
        <w:rPr>
          <w:szCs w:val="24"/>
        </w:rPr>
        <w:t xml:space="preserve">If you’re worried about file storage, I </w:t>
      </w:r>
      <w:r w:rsidR="00C977DB">
        <w:rPr>
          <w:szCs w:val="24"/>
        </w:rPr>
        <w:t xml:space="preserve">highly </w:t>
      </w:r>
      <w:r>
        <w:rPr>
          <w:szCs w:val="24"/>
        </w:rPr>
        <w:t xml:space="preserve">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bookmarkStart w:id="4" w:name="_Toc48120452"/>
    </w:p>
    <w:p w14:paraId="18F86FB3" w14:textId="4C2CAF5B" w:rsidR="00A7193D" w:rsidRPr="0047429F" w:rsidRDefault="0047088F" w:rsidP="007835FD">
      <w:pPr>
        <w:pStyle w:val="Heading2"/>
      </w:pPr>
      <w:r>
        <w:t>C</w:t>
      </w:r>
      <w:r w:rsidR="00206326">
        <w:t xml:space="preserve">ourse </w:t>
      </w:r>
      <w:r w:rsidR="00A7193D" w:rsidRPr="0047429F">
        <w:t xml:space="preserve">Outcomes </w:t>
      </w:r>
      <w:r w:rsidR="0047429F" w:rsidRPr="0047429F">
        <w:t>and Responsibilities</w:t>
      </w:r>
      <w:bookmarkEnd w:id="4"/>
    </w:p>
    <w:p w14:paraId="0DE1F4A1" w14:textId="77777777" w:rsidR="0047429F" w:rsidRPr="007B2EA5" w:rsidRDefault="0047429F" w:rsidP="0047088F">
      <w:pPr>
        <w:ind w:left="450" w:right="468" w:hanging="360"/>
        <w:rPr>
          <w:rFonts w:eastAsia="Times New Roman"/>
          <w:szCs w:val="24"/>
        </w:rPr>
      </w:pPr>
      <w:r w:rsidRPr="0047429F">
        <w:t>Students in this course will:</w:t>
      </w:r>
      <w:r w:rsidR="0093423D" w:rsidRPr="0093423D">
        <w:rPr>
          <w:i/>
          <w:iCs/>
        </w:rPr>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as reciprocal activities</w:t>
      </w:r>
      <w:r w:rsidR="0047429F" w:rsidRPr="0047429F">
        <w:rPr>
          <w:rFonts w:ascii="Times New Roman" w:hAnsi="Times New Roman"/>
        </w:rPr>
        <w:t>;</w:t>
      </w:r>
    </w:p>
    <w:p w14:paraId="358D4C94" w14:textId="68FEB3AF"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multimodal texts about digital media and composing</w:t>
      </w:r>
      <w:r w:rsidRPr="0047429F">
        <w:rPr>
          <w:rFonts w:ascii="Times New Roman" w:hAnsi="Times New Roman"/>
        </w:rPr>
        <w:t>;</w:t>
      </w:r>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in their peers’ texts;</w:t>
      </w:r>
    </w:p>
    <w:p w14:paraId="3C4A5397"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 in response to their own reflections and feedback from peers and the teacher;</w:t>
      </w:r>
    </w:p>
    <w:p w14:paraId="0A75A991" w14:textId="572991F1" w:rsidR="00EE660B" w:rsidRDefault="00EE660B" w:rsidP="0047088F">
      <w:pPr>
        <w:numPr>
          <w:ilvl w:val="0"/>
          <w:numId w:val="2"/>
        </w:numPr>
        <w:ind w:left="450" w:right="468"/>
      </w:pPr>
      <w:r w:rsidRPr="0047429F">
        <w:t xml:space="preserve">use a variety of </w:t>
      </w:r>
      <w:r w:rsidR="00FA2123">
        <w:t xml:space="preserve">modes </w:t>
      </w:r>
      <w:r w:rsidRPr="0047429F">
        <w:t xml:space="preserve">to revise for emphasis and </w:t>
      </w:r>
      <w:proofErr w:type="gramStart"/>
      <w:r w:rsidRPr="0047429F">
        <w:t>coherence;</w:t>
      </w:r>
      <w:proofErr w:type="gramEnd"/>
    </w:p>
    <w:p w14:paraId="70D0BBC4" w14:textId="4D0B1630" w:rsidR="007A1A99" w:rsidRPr="0047429F" w:rsidRDefault="007A1A99" w:rsidP="0047088F">
      <w:pPr>
        <w:numPr>
          <w:ilvl w:val="0"/>
          <w:numId w:val="2"/>
        </w:numPr>
        <w:ind w:left="450" w:right="468"/>
      </w:pPr>
      <w:r>
        <w:t xml:space="preserve">develop familiarity with principles of fair use and open licensing, so as to incorporate source materials ethically and cite where </w:t>
      </w:r>
      <w:proofErr w:type="gramStart"/>
      <w:r>
        <w:t>appropriate;</w:t>
      </w:r>
      <w:proofErr w:type="gramEnd"/>
    </w:p>
    <w:p w14:paraId="5EF6CDC1" w14:textId="7432B301"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w:t>
      </w:r>
      <w:r w:rsidR="00F1394A">
        <w:rPr>
          <w:rFonts w:ascii="Times New Roman" w:hAnsi="Times New Roman"/>
        </w:rPr>
        <w:t xml:space="preserve">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proficiency in one popular tool for version control and collaboration;</w:t>
      </w:r>
    </w:p>
    <w:p w14:paraId="55304CDA" w14:textId="0A9636E3" w:rsidR="00FA2123" w:rsidRDefault="00FA2123" w:rsidP="0047088F">
      <w:pPr>
        <w:pStyle w:val="ColorfulList-Accent11"/>
        <w:numPr>
          <w:ilvl w:val="0"/>
          <w:numId w:val="2"/>
        </w:numPr>
        <w:ind w:left="450" w:right="468"/>
        <w:rPr>
          <w:rFonts w:ascii="Times New Roman" w:hAnsi="Times New Roman"/>
        </w:rPr>
      </w:pPr>
      <w:r>
        <w:rPr>
          <w:rFonts w:ascii="Times New Roman" w:hAnsi="Times New Roman"/>
        </w:rPr>
        <w:t>develop shared criteria for assessing multimodal compositions in particular genres and/or media, in consultation with the professor;</w:t>
      </w:r>
    </w:p>
    <w:p w14:paraId="46C46BF6" w14:textId="6853BA47" w:rsidR="00F1394A" w:rsidRDefault="00F1394A" w:rsidP="0047088F">
      <w:pPr>
        <w:pStyle w:val="ColorfulList-Accent11"/>
        <w:numPr>
          <w:ilvl w:val="0"/>
          <w:numId w:val="2"/>
        </w:numPr>
        <w:ind w:left="450" w:right="468"/>
        <w:rPr>
          <w:rFonts w:ascii="Times New Roman" w:hAnsi="Times New Roman"/>
        </w:rPr>
      </w:pPr>
      <w:r>
        <w:rPr>
          <w:rFonts w:ascii="Times New Roman" w:hAnsi="Times New Roman"/>
        </w:rPr>
        <w:t xml:space="preserve">gain </w:t>
      </w:r>
      <w:r w:rsidRPr="00F1394A">
        <w:rPr>
          <w:rFonts w:ascii="Times New Roman" w:hAnsi="Times New Roman"/>
        </w:rPr>
        <w:t>various learning strategies for extending knowledge in practical and theoretical aspec</w:t>
      </w:r>
      <w:r>
        <w:rPr>
          <w:rFonts w:ascii="Times New Roman" w:hAnsi="Times New Roman"/>
        </w:rPr>
        <w:t>ts of digital media composition;</w:t>
      </w:r>
    </w:p>
    <w:p w14:paraId="18F85425" w14:textId="50A4968C"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work individually and on a team to produce sharable multimodal texts;</w:t>
      </w:r>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75A444C2" w14:textId="77777777" w:rsidR="007B2EA5" w:rsidRDefault="007B2EA5" w:rsidP="0047088F">
      <w:pPr>
        <w:ind w:left="450" w:right="468" w:hanging="360"/>
        <w:rPr>
          <w:rFonts w:eastAsia="MS Mincho"/>
          <w:szCs w:val="24"/>
        </w:rPr>
      </w:pPr>
    </w:p>
    <w:p w14:paraId="21C6BB48" w14:textId="77777777" w:rsidR="00F47153" w:rsidRDefault="00F47153" w:rsidP="0047088F">
      <w:pPr>
        <w:ind w:left="450" w:right="468" w:hanging="360"/>
        <w:rPr>
          <w:rFonts w:eastAsia="MS Mincho"/>
          <w:szCs w:val="24"/>
        </w:rPr>
      </w:pPr>
    </w:p>
    <w:p w14:paraId="39EECFF8" w14:textId="77777777" w:rsidR="0047429F" w:rsidRPr="0047429F" w:rsidRDefault="0047429F" w:rsidP="0047088F">
      <w:pPr>
        <w:ind w:left="450" w:right="468" w:hanging="360"/>
      </w:pPr>
      <w:r w:rsidRPr="0047429F">
        <w:t>As the teacher in this course, I will:</w:t>
      </w:r>
    </w:p>
    <w:p w14:paraId="19AD42ED"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spond orally and in writing to students’ ideas and the ideas of scholars;</w:t>
      </w:r>
    </w:p>
    <w:p w14:paraId="26ED2BCE" w14:textId="533EF2C6"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exercises for generating </w:t>
      </w:r>
      <w:r w:rsidR="00FA2123">
        <w:rPr>
          <w:rFonts w:ascii="Times New Roman" w:hAnsi="Times New Roman"/>
        </w:rPr>
        <w:t xml:space="preserve">multimodal </w:t>
      </w:r>
      <w:r w:rsidRPr="0047429F">
        <w:rPr>
          <w:rFonts w:ascii="Times New Roman" w:hAnsi="Times New Roman"/>
        </w:rPr>
        <w:t>text</w:t>
      </w:r>
      <w:r w:rsidR="00FA2123">
        <w:rPr>
          <w:rFonts w:ascii="Times New Roman" w:hAnsi="Times New Roman"/>
        </w:rPr>
        <w:t>s</w:t>
      </w:r>
      <w:r w:rsidRPr="0047429F">
        <w:rPr>
          <w:rFonts w:ascii="Times New Roman" w:hAnsi="Times New Roman"/>
        </w:rPr>
        <w:t xml:space="preserve">, </w:t>
      </w:r>
      <w:r w:rsidR="00FA2123">
        <w:rPr>
          <w:rFonts w:ascii="Times New Roman" w:hAnsi="Times New Roman"/>
        </w:rPr>
        <w:t>analyzing the features of multimodal texts</w:t>
      </w:r>
      <w:r w:rsidRPr="0047429F">
        <w:rPr>
          <w:rFonts w:ascii="Times New Roman" w:hAnsi="Times New Roman"/>
        </w:rPr>
        <w:t>, and revising texts;</w:t>
      </w:r>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provide links to extensive online resources for further individualized study;</w:t>
      </w:r>
    </w:p>
    <w:p w14:paraId="73B65008"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ork;</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4B2E1AB2"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in flexibility 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means insights and lessons do not follow a linear order of development, but leap from teachable moment to teachable moment;</w:t>
      </w:r>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7E7A9862" w14:textId="22CA75AE"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lastRenderedPageBreak/>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course, and 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bookmarkStart w:id="5" w:name="_Toc48120453"/>
    </w:p>
    <w:p w14:paraId="56837AEE" w14:textId="77777777" w:rsidR="00C977DB" w:rsidRDefault="00C977DB" w:rsidP="00B37374">
      <w:pPr>
        <w:pStyle w:val="Heading2"/>
      </w:pPr>
    </w:p>
    <w:p w14:paraId="28BE1FB3" w14:textId="5180D54B" w:rsidR="00B37374" w:rsidRPr="00FA2123" w:rsidRDefault="00B37374" w:rsidP="00B37374">
      <w:pPr>
        <w:pStyle w:val="Heading2"/>
      </w:pPr>
      <w:r>
        <w:t>Welcome Letter</w:t>
      </w:r>
      <w:bookmarkEnd w:id="5"/>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m going to start with that crucial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p>
    <w:p w14:paraId="0D0A74BB"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bits instead of paper, even when we are still working with words? How do the answers change, or shift, as we move beyond words into aural and visual modes? The vocabulary we build here, at the start of class, will carry through the semester as a set of lenses, shaping what we pay attention to. In this first unit, rather than build a particular object, we’ll get used to using </w:t>
      </w:r>
      <w:r w:rsidRPr="00C977DB">
        <w:rPr>
          <w:rFonts w:ascii="Times New Roman" w:hAnsi="Times New Roman" w:cs="Times New Roman"/>
          <w:i/>
        </w:rPr>
        <w:t>version control software</w:t>
      </w:r>
      <w:r w:rsidRPr="00C977DB">
        <w:rPr>
          <w:rFonts w:ascii="Times New Roman" w:hAnsi="Times New Roman" w:cs="Times New Roman"/>
        </w:rPr>
        <w:t xml:space="preserve"> with our writing – which is to say, we’ll keep track of what’s changing from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xml:space="preserve"> to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The tools we’ll use here are Git and GitHub, which were developed for computer programming, but are adaptable to any kind of digital composing. In fact, GitHub is how we’ll be hosting nearly all the materials for this course, including our discussion forum and your projects-in-progress. (The occasional file I need to keep private, I’ll post to Canvas.)</w:t>
      </w:r>
    </w:p>
    <w:p w14:paraId="652CD1D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a layer of simultaneity by allowing several audio tracks to play at once (as opposed to the single linearity of prose text). We’ll take a little tour of our sonic neighborhoods to practice paying attention to sounds, and the stories those sounds tell, sometimes below the level of conscious awareness. The major project for this unit is 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w:t>
      </w:r>
      <w:r w:rsidRPr="00C977DB">
        <w:rPr>
          <w:rFonts w:ascii="Times New Roman" w:hAnsi="Times New Roman" w:cs="Times New Roman"/>
        </w:rPr>
        <w:lastRenderedPageBreak/>
        <w:t>fictional: I’ll ask you to record and rearrange the sounds that surround you, using Audacity as our tool of choice.</w:t>
      </w:r>
    </w:p>
    <w:p w14:paraId="037C2ABD" w14:textId="5B5D25BA"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 xml:space="preserve">visual </w:t>
      </w:r>
      <w:proofErr w:type="spellStart"/>
      <w:r w:rsidRPr="00C977DB">
        <w:rPr>
          <w:rFonts w:ascii="Times New Roman" w:hAnsi="Times New Roman" w:cs="Times New Roman"/>
          <w:i/>
        </w:rPr>
        <w:t>rhetorics</w:t>
      </w:r>
      <w:proofErr w:type="spellEnd"/>
      <w:r w:rsidRPr="00C977DB">
        <w:rPr>
          <w:rFonts w:ascii="Times New Roman" w:hAnsi="Times New Roman" w:cs="Times New Roman"/>
        </w:rPr>
        <w:t xml:space="preserve">, adding multiple layers of depth to our x-y grid, even as we lose 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xml:space="preserve">: a kind of collage, but – importantly </w:t>
      </w:r>
      <w:r w:rsidR="00617382">
        <w:rPr>
          <w:rFonts w:ascii="Times New Roman" w:hAnsi="Times New Roman" w:cs="Times New Roman"/>
        </w:rPr>
        <w:t>–</w:t>
      </w:r>
      <w:r w:rsidRPr="00C977DB">
        <w:rPr>
          <w:rFonts w:ascii="Times New Roman" w:hAnsi="Times New Roman" w:cs="Times New Roman"/>
        </w:rPr>
        <w:t> a collage that aims to make an intervention in the world through its juxtaposition of images and text. Though some of you may have some experience with Photoshop, I’m going to focus on GIMP: it’s nearly as powerful, and because it’s free, you’ll be able to keep using it easily after graduation. (Regardless of software, it’s important to realize that the biggest differences are in surface trappings – which are a lot less important than the functions they invoke, and the design principles that help you decide what you’re trying to do. If you feel strongly that Photoshop is more appropriate for your learning and career goals, talk to me about it in office hours, and maybe we can work something out.)</w:t>
      </w:r>
    </w:p>
    <w:p w14:paraId="4D80362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C977DB">
        <w:rPr>
          <w:rFonts w:ascii="Times New Roman" w:hAnsi="Times New Roman" w:cs="Times New Roman"/>
          <w:i/>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 know an amazing tutorial. As for tools, there are many excellent markup-sensitive text editors out there, but if you don’t have a preference, I recommend the cross-platform Atom. (Just don’t use a word processor like MS Word or even LibreOffice, which would add a lot of junk code behind the scenes.) We’ll publish the websites using GitHub’s built-in Pages functionality.</w:t>
      </w:r>
    </w:p>
    <w:p w14:paraId="4AAA576D"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Unit five asks you to put it all together, revisiting earlier projects and/or skillsets to consolidate what you’ve learned and project forward beyond the semester. We’ll talk more about how that will work as it gets closer.</w:t>
      </w:r>
    </w:p>
    <w:p w14:paraId="03E8C199"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Maybe you noticed that I’m not planning to teach you any “industry standard” software. This is a design choice I made, deliberately, if not without some hesitation. Here’s why: even if I could teach you every aspect of a single program, there are many more out there, all of them changing with each new release, each new competitor. Ultimately, there’s no way to learn all there is to know about Composing Digital Media in one semester, or maybe a lifetime. Instead, what I hope the course can teach you, what I hope you’ll learn, are strategies for dealing with </w:t>
      </w:r>
      <w:r w:rsidRPr="00C977DB">
        <w:rPr>
          <w:rFonts w:ascii="Times New Roman" w:hAnsi="Times New Roman" w:cs="Times New Roman"/>
        </w:rPr>
        <w:lastRenderedPageBreak/>
        <w:t>that endless churn – a sense of what to look for, and where to look, to figure out the next new tool, and the next, and the next.</w:t>
      </w:r>
    </w:p>
    <w:p w14:paraId="1357CB9F" w14:textId="77777777"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6C8AC520" w14:textId="77777777" w:rsidR="00841B5E" w:rsidRPr="000D1056" w:rsidRDefault="00841B5E" w:rsidP="00841B5E">
      <w:pPr>
        <w:pStyle w:val="Heading1"/>
      </w:pPr>
      <w:r>
        <w:t>Caring for Yourself and the Classroom Community</w:t>
      </w:r>
    </w:p>
    <w:p w14:paraId="22B958DC" w14:textId="77777777" w:rsidR="00841B5E" w:rsidRPr="00841B5E" w:rsidRDefault="00841B5E" w:rsidP="00841B5E">
      <w:pPr>
        <w:pStyle w:val="Heading3"/>
      </w:pPr>
      <w:r w:rsidRPr="00841B5E">
        <w:t>Accessing Resources</w:t>
      </w:r>
    </w:p>
    <w:p w14:paraId="3B92A9B1" w14:textId="77777777" w:rsidR="00841B5E" w:rsidRPr="001756FC" w:rsidRDefault="00841B5E" w:rsidP="00841B5E">
      <w:pPr>
        <w:spacing w:after="100" w:afterAutospacing="1"/>
      </w:pPr>
      <w:r>
        <w:t>I strive to set you up for success.</w:t>
      </w:r>
      <w:r w:rsidRPr="006A5371">
        <w:t xml:space="preserve"> If there are circumstances that may affect your performance in this class, please let me know as soon as possible so that we can work together to develop strategies for </w:t>
      </w:r>
      <w:r>
        <w:t xml:space="preserve">succeeding, which might include </w:t>
      </w:r>
      <w:r w:rsidRPr="006A5371">
        <w:t>adapting assignments to meet both your needs and the requirements of the course.</w:t>
      </w:r>
    </w:p>
    <w:p w14:paraId="0484C6DE" w14:textId="77777777" w:rsidR="00841B5E" w:rsidRDefault="00841B5E" w:rsidP="00841B5E">
      <w:r>
        <w:t xml:space="preserve">As appropriate, you may also wish to contact the </w:t>
      </w:r>
      <w:r w:rsidRPr="002D7A23">
        <w:t>Office of Disability Resources and Services, 140 William Pitt Union, 412-648-7890</w:t>
      </w:r>
      <w:r>
        <w:t xml:space="preserve"> </w:t>
      </w:r>
      <w:r w:rsidRPr="002D7A23">
        <w:t>/</w:t>
      </w:r>
      <w:r>
        <w:t xml:space="preserve"> </w:t>
      </w:r>
      <w:r w:rsidRPr="002D7A23">
        <w:t>412-624-3346 (Fax), as early as possible in the term. For more information, visit</w:t>
      </w:r>
      <w:r>
        <w:t xml:space="preserve"> </w:t>
      </w:r>
      <w:hyperlink r:id="rId9" w:history="1">
        <w:r>
          <w:rPr>
            <w:rStyle w:val="Hyperlink"/>
          </w:rPr>
          <w:t>https://www.studentaffairs.pitt.edu/drs</w:t>
        </w:r>
      </w:hyperlink>
      <w:r w:rsidRPr="002D7A23">
        <w:t>.</w:t>
      </w:r>
    </w:p>
    <w:p w14:paraId="74CDE4C6" w14:textId="77777777" w:rsidR="00841B5E" w:rsidRDefault="00841B5E" w:rsidP="00841B5E"/>
    <w:p w14:paraId="19CE6DA1" w14:textId="77777777" w:rsidR="00841B5E" w:rsidRPr="006A5371" w:rsidRDefault="00841B5E" w:rsidP="00841B5E">
      <w:r w:rsidRPr="006A5371">
        <w:t xml:space="preserve">I </w:t>
      </w:r>
      <w:r>
        <w:t xml:space="preserve">also </w:t>
      </w:r>
      <w:r w:rsidRPr="006A5371">
        <w:t xml:space="preserve">ask that everyone in the class strive to help ensure that </w:t>
      </w:r>
      <w:r>
        <w:t xml:space="preserve">everyone </w:t>
      </w:r>
      <w:r w:rsidRPr="006A5371">
        <w:t xml:space="preserve">can learn in a supportive and respectful environment. </w:t>
      </w:r>
      <w:r>
        <w:t xml:space="preserve">For my part, I will work to ensure multiple ways of accessing class materials, including written lesson plans in screen-reader compliant html, alternative text for images, and transcriptions for recorded videos. </w:t>
      </w:r>
      <w:r w:rsidRPr="00C11390">
        <w:t>Because proofreading the latter is particularly time-consuming, I ask that you </w:t>
      </w:r>
      <w:r w:rsidRPr="00C11390">
        <w:rPr>
          <w:b/>
          <w:bCs/>
          <w:i/>
          <w:iCs/>
        </w:rPr>
        <w:t>please </w:t>
      </w:r>
      <w:hyperlink r:id="rId10" w:tgtFrame="_blank" w:history="1">
        <w:r w:rsidRPr="00C11390">
          <w:rPr>
            <w:rStyle w:val="Hyperlink"/>
            <w:b/>
            <w:bCs/>
            <w:i/>
            <w:iCs/>
          </w:rPr>
          <w:t>let me know</w:t>
        </w:r>
      </w:hyperlink>
      <w:r w:rsidRPr="00C11390">
        <w:rPr>
          <w:b/>
          <w:bCs/>
          <w:i/>
          <w:iCs/>
        </w:rPr>
        <w:t> if you will be relying on transcriptions</w:t>
      </w:r>
      <w:r w:rsidRPr="00C11390">
        <w:rPr>
          <w:b/>
          <w:bCs/>
        </w:rPr>
        <w:t>.</w:t>
      </w:r>
    </w:p>
    <w:p w14:paraId="1F5069F8" w14:textId="77777777" w:rsidR="00841B5E" w:rsidRDefault="00841B5E" w:rsidP="00841B5E">
      <w:pPr>
        <w:spacing w:after="100" w:afterAutospacing="1"/>
      </w:pPr>
    </w:p>
    <w:p w14:paraId="6AFE1693" w14:textId="77777777" w:rsidR="00841B5E" w:rsidRPr="00592DE0" w:rsidRDefault="00841B5E" w:rsidP="00841B5E">
      <w:pPr>
        <w:pStyle w:val="Heading3"/>
      </w:pPr>
      <w:r w:rsidRPr="00CE52E9">
        <w:t xml:space="preserve">COVID-19 </w:t>
      </w:r>
      <w:r w:rsidRPr="007A1350">
        <w:t>Considerations</w:t>
      </w:r>
    </w:p>
    <w:p w14:paraId="30B4EA2F" w14:textId="77777777" w:rsidR="00841B5E" w:rsidRDefault="00841B5E" w:rsidP="00841B5E">
      <w:r w:rsidRPr="00587AE5">
        <w:t>Pitt currently expects us to all be physically present</w:t>
      </w:r>
      <w:r>
        <w:t xml:space="preserve">. Given the ongoing presence of Omicron and its variants, and the consequent need to remain flexible, I’m adopting a </w:t>
      </w:r>
      <w:r w:rsidRPr="000203A6">
        <w:rPr>
          <w:b/>
          <w:bCs/>
        </w:rPr>
        <w:t>classroom-first, Zoom-accessible </w:t>
      </w:r>
      <w:r w:rsidRPr="000203A6">
        <w:t xml:space="preserve">model. What this means is that I'll be in the </w:t>
      </w:r>
      <w:proofErr w:type="gramStart"/>
      <w:r w:rsidRPr="000203A6">
        <w:t>classroom, but</w:t>
      </w:r>
      <w:proofErr w:type="gramEnd"/>
      <w:r w:rsidRPr="000203A6">
        <w:t xml:space="preserve"> connected to Zoom from my own laptop; other in-person participants may wish to join as well, so long as they keep their </w:t>
      </w:r>
      <w:r w:rsidRPr="000203A6">
        <w:lastRenderedPageBreak/>
        <w:t>microphones and speakers off to avoid echo. </w:t>
      </w:r>
      <w:r>
        <w:t xml:space="preserve">On days when you need it, you can find the Zoom link on Canvas the first time; after that, you should be able to find it in your Zoom app’s recent history. </w:t>
      </w:r>
      <w:r w:rsidRPr="000203A6">
        <w:t>You'll need to enter the passcode, which is </w:t>
      </w:r>
      <w:proofErr w:type="spellStart"/>
      <w:r w:rsidRPr="000203A6">
        <w:rPr>
          <w:b/>
          <w:bCs/>
        </w:rPr>
        <w:t>beammein</w:t>
      </w:r>
      <w:proofErr w:type="spellEnd"/>
      <w:r w:rsidRPr="000203A6">
        <w:t> (that's "beam me in" without spaces).</w:t>
      </w:r>
    </w:p>
    <w:p w14:paraId="2788CC64" w14:textId="77777777" w:rsidR="00841B5E" w:rsidRDefault="00841B5E" w:rsidP="00841B5E"/>
    <w:p w14:paraId="4615DE76" w14:textId="77777777" w:rsidR="00841B5E" w:rsidRPr="008E4F0D" w:rsidRDefault="00841B5E" w:rsidP="00841B5E">
      <w:pPr>
        <w:rPr>
          <w:color w:val="000000"/>
          <w:shd w:val="clear" w:color="auto" w:fill="FFFFFF"/>
        </w:rPr>
      </w:pPr>
      <w:r>
        <w:t xml:space="preserve">No matter what, you should expect that </w:t>
      </w:r>
      <w:r w:rsidRPr="008E4F0D">
        <w:rPr>
          <w:b/>
          <w:bCs/>
        </w:rPr>
        <w:t xml:space="preserve">wearing </w:t>
      </w:r>
      <w:r>
        <w:rPr>
          <w:b/>
          <w:bCs/>
        </w:rPr>
        <w:t>high-quality, tight-fitting</w:t>
      </w:r>
      <w:r w:rsidRPr="008E4F0D">
        <w:rPr>
          <w:b/>
          <w:bCs/>
        </w:rPr>
        <w:t xml:space="preserve"> masks</w:t>
      </w:r>
      <w:r>
        <w:t xml:space="preserve"> can protect both you and others, even when they are not mandatory. </w:t>
      </w:r>
      <w:proofErr w:type="gramStart"/>
      <w:r>
        <w:t>I myself</w:t>
      </w:r>
      <w:proofErr w:type="gramEnd"/>
      <w:r>
        <w:t xml:space="preserve"> will be wearing at least a KN95 mask in indoor spaces throughout the semester. When Allegheny County is in a high state of viral transmission, Pitt’s current policy automatically shifts to require masking in university buildings. It’s important for everyone’s health that we all uphold the regulations, standards, and guidelines put in place by public health officials; for the latest guidance, please see </w:t>
      </w:r>
      <w:hyperlink r:id="rId11" w:history="1">
        <w:r w:rsidRPr="00531B80">
          <w:rPr>
            <w:rStyle w:val="Hyperlink"/>
          </w:rPr>
          <w:t>coronavirus.pitt.edu</w:t>
        </w:r>
      </w:hyperlink>
      <w:r>
        <w:t>.</w:t>
      </w:r>
    </w:p>
    <w:p w14:paraId="50042F4E" w14:textId="77777777" w:rsidR="00841B5E" w:rsidRPr="000203A6" w:rsidRDefault="00841B5E" w:rsidP="00841B5E"/>
    <w:p w14:paraId="4B97A664" w14:textId="77777777" w:rsidR="00841B5E" w:rsidRPr="005971D3" w:rsidRDefault="00841B5E" w:rsidP="00841B5E">
      <w:r>
        <w:t xml:space="preserve">Life requires flexibility and grace, now more than ever. If your </w:t>
      </w:r>
      <w:proofErr w:type="spellStart"/>
      <w:r>
        <w:t>Flex@Pitt</w:t>
      </w:r>
      <w:proofErr w:type="spellEnd"/>
      <w:r>
        <w:t xml:space="preserve"> is starting to need a little extra flex on top of what we’ve already baked in, please do let me know.</w:t>
      </w:r>
    </w:p>
    <w:p w14:paraId="13D7291E" w14:textId="77777777" w:rsidR="00841B5E" w:rsidRDefault="00841B5E" w:rsidP="00841B5E">
      <w:pPr>
        <w:widowControl w:val="0"/>
        <w:autoSpaceDE w:val="0"/>
        <w:autoSpaceDN w:val="0"/>
        <w:adjustRightInd w:val="0"/>
        <w:rPr>
          <w:bCs/>
          <w:smallCaps/>
          <w:szCs w:val="24"/>
        </w:rPr>
      </w:pPr>
    </w:p>
    <w:p w14:paraId="40510EC2" w14:textId="77777777" w:rsidR="00841B5E" w:rsidRPr="0047088F" w:rsidRDefault="00841B5E" w:rsidP="00841B5E">
      <w:pPr>
        <w:pStyle w:val="Heading3"/>
      </w:pPr>
      <w:r w:rsidRPr="0047088F">
        <w:t>Avoiding Plagiarism</w:t>
      </w:r>
    </w:p>
    <w:p w14:paraId="00AFFE6C" w14:textId="77777777" w:rsidR="00841B5E" w:rsidRPr="00CD1D57" w:rsidRDefault="00841B5E" w:rsidP="00841B5E">
      <w:pPr>
        <w:spacing w:after="100" w:afterAutospacing="1"/>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7AC035D2" w14:textId="77777777" w:rsidR="00841B5E" w:rsidRDefault="00841B5E" w:rsidP="00841B5E">
      <w:pPr>
        <w:spacing w:before="100" w:beforeAutospacing="1" w:after="100" w:afterAutospacing="1"/>
      </w:pPr>
      <w:r w:rsidRPr="006D74CB">
        <w:t>To misrepresent the origins of an idea is </w:t>
      </w:r>
      <w:r w:rsidRPr="006D74CB">
        <w:rPr>
          <w:i/>
          <w:iCs/>
        </w:rPr>
        <w:t>plagiarism</w:t>
      </w:r>
      <w:r w:rsidRPr="006D74CB">
        <w:t xml:space="preserve">, and it is a problem both for your own learning and for the well-being of the community, which depends on mutual trust. </w:t>
      </w:r>
    </w:p>
    <w:p w14:paraId="3ADDA929" w14:textId="77777777" w:rsidR="00841B5E" w:rsidRDefault="00841B5E" w:rsidP="00841B5E">
      <w:pPr>
        <w:spacing w:before="100" w:beforeAutospacing="1" w:after="100" w:afterAutospacing="1"/>
        <w:rPr>
          <w:szCs w:val="24"/>
        </w:rPr>
      </w:pPr>
      <w:r w:rsidRPr="006D74CB">
        <w:t>If you want to incorporate materials that others have created, you can do so </w:t>
      </w:r>
      <w:r w:rsidRPr="006D74CB">
        <w:rPr>
          <w:b/>
          <w:bCs/>
        </w:rPr>
        <w:t>if you give credit to your source</w:t>
      </w:r>
      <w:r w:rsidRPr="006D74CB">
        <w:t>.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12" w:tgtFrame="_blank" w:history="1">
        <w:r w:rsidRPr="006D74CB">
          <w:rPr>
            <w:rStyle w:val="Hyperlink"/>
          </w:rPr>
          <w:t>www.english.pitt.edu/undergraduate/plagiarism</w:t>
        </w:r>
      </w:hyperlink>
      <w:r w:rsidRPr="006D74CB">
        <w:t xml:space="preserve">. </w:t>
      </w:r>
      <w:r>
        <w:t>And i</w:t>
      </w:r>
      <w:r w:rsidRPr="006D74CB">
        <w:t>f you want to collaborate with an AI, there are ways to do so without sacrificing your learning. Let’s talk!</w:t>
      </w:r>
    </w:p>
    <w:p w14:paraId="64AF5040" w14:textId="77777777" w:rsidR="00841B5E" w:rsidRPr="00CD1D57" w:rsidRDefault="00841B5E" w:rsidP="00841B5E">
      <w:pPr>
        <w:spacing w:before="100" w:beforeAutospacing="1" w:after="100" w:afterAutospacing="1"/>
        <w:rPr>
          <w:szCs w:val="24"/>
        </w:rPr>
      </w:pPr>
      <w:r>
        <w:rPr>
          <w:szCs w:val="24"/>
        </w:rPr>
        <w:t>I</w:t>
      </w:r>
      <w:r w:rsidRPr="00CD1D57">
        <w:rPr>
          <w:szCs w:val="24"/>
        </w:rPr>
        <w:t xml:space="preserve">f you have any questions, don't hesitate to ask, because </w:t>
      </w:r>
      <w:r>
        <w:rPr>
          <w:szCs w:val="24"/>
        </w:rPr>
        <w:t xml:space="preserve">Pitt </w:t>
      </w:r>
      <w:r w:rsidRPr="00CD1D57">
        <w:rPr>
          <w:szCs w:val="24"/>
        </w:rPr>
        <w:t xml:space="preserve">takes a very hard stance on plagiarism. It could get you expelled. Here's an excerpt from </w:t>
      </w:r>
      <w:r>
        <w:rPr>
          <w:szCs w:val="24"/>
        </w:rPr>
        <w:t xml:space="preserve">the official </w:t>
      </w:r>
      <w:r w:rsidRPr="00CD1D57">
        <w:rPr>
          <w:szCs w:val="24"/>
        </w:rPr>
        <w:t>Policy on Academic Integrity, to give you the flavor:</w:t>
      </w:r>
    </w:p>
    <w:p w14:paraId="34A69698" w14:textId="77777777" w:rsidR="00841B5E" w:rsidRPr="007465CC" w:rsidRDefault="00841B5E" w:rsidP="00841B5E">
      <w:pPr>
        <w:spacing w:before="60" w:after="100" w:afterAutospacing="1"/>
        <w:ind w:left="1080"/>
        <w:rPr>
          <w:sz w:val="21"/>
          <w:szCs w:val="19"/>
        </w:rPr>
      </w:pPr>
      <w:r w:rsidRPr="007465CC">
        <w:rPr>
          <w:sz w:val="21"/>
          <w:szCs w:val="19"/>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5EC1BE8" w14:textId="77777777" w:rsidR="00841B5E" w:rsidRPr="007465CC" w:rsidRDefault="00841B5E" w:rsidP="00841B5E">
      <w:pPr>
        <w:spacing w:before="60" w:after="100" w:afterAutospacing="1"/>
        <w:ind w:left="1080"/>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7DF7998D" w14:textId="77777777" w:rsidR="00841B5E" w:rsidRPr="007465CC" w:rsidRDefault="00841B5E" w:rsidP="00841B5E">
      <w:pPr>
        <w:ind w:left="1440" w:hanging="360"/>
        <w:rPr>
          <w:sz w:val="21"/>
          <w:szCs w:val="19"/>
        </w:rPr>
      </w:pPr>
      <w:r w:rsidRPr="007465CC">
        <w:rPr>
          <w:sz w:val="21"/>
          <w:szCs w:val="19"/>
        </w:rPr>
        <w:t>8.</w:t>
      </w:r>
      <w:r w:rsidRPr="007465CC">
        <w:rPr>
          <w:sz w:val="21"/>
          <w:szCs w:val="19"/>
        </w:rPr>
        <w:tab/>
        <w:t>Depends on the aid of others in a manner expressly prohibited by the faculty member, in the research, preparation, creation, writing, performing, or publication of work to be submitted for academic credit or evaluation.</w:t>
      </w:r>
    </w:p>
    <w:p w14:paraId="1ECAA33F" w14:textId="77777777" w:rsidR="00841B5E" w:rsidRPr="007465CC" w:rsidRDefault="00841B5E" w:rsidP="00841B5E">
      <w:pPr>
        <w:ind w:left="1440" w:hanging="360"/>
        <w:rPr>
          <w:sz w:val="21"/>
          <w:szCs w:val="19"/>
        </w:rPr>
      </w:pPr>
      <w:r w:rsidRPr="007465CC">
        <w:rPr>
          <w:sz w:val="21"/>
          <w:szCs w:val="19"/>
        </w:rPr>
        <w:lastRenderedPageBreak/>
        <w:t>9.</w:t>
      </w:r>
      <w:r w:rsidRPr="007465CC">
        <w:rPr>
          <w:sz w:val="21"/>
          <w:szCs w:val="19"/>
        </w:rPr>
        <w:tab/>
        <w:t>Provides aid to another person, knowing such aid is expressly prohibited by the faculty member, in the research, preparation, creation, writing, performing, or publication of work to be submitted for academic credit or evaluation.</w:t>
      </w:r>
    </w:p>
    <w:p w14:paraId="5EE56673" w14:textId="77777777" w:rsidR="00841B5E" w:rsidRPr="007465CC" w:rsidRDefault="00841B5E" w:rsidP="00841B5E">
      <w:pPr>
        <w:ind w:left="1440" w:hanging="360"/>
        <w:rPr>
          <w:sz w:val="21"/>
          <w:szCs w:val="19"/>
        </w:rPr>
      </w:pPr>
      <w:r w:rsidRPr="007465CC">
        <w:rPr>
          <w:sz w:val="21"/>
          <w:szCs w:val="19"/>
        </w:rPr>
        <w:t>10.</w:t>
      </w:r>
      <w:r w:rsidRPr="007465CC">
        <w:rPr>
          <w:sz w:val="21"/>
          <w:szCs w:val="19"/>
        </w:rPr>
        <w:tab/>
        <w:t>Presents as one's own, for academic evaluation, the ideas, representations, or words of another person or persons without customary and proper acknowledgment of sources.</w:t>
      </w:r>
    </w:p>
    <w:p w14:paraId="21983D52" w14:textId="77777777" w:rsidR="00841B5E" w:rsidRPr="007465CC" w:rsidRDefault="00841B5E" w:rsidP="00841B5E">
      <w:pPr>
        <w:ind w:left="1440" w:hanging="360"/>
        <w:rPr>
          <w:sz w:val="21"/>
          <w:szCs w:val="19"/>
        </w:rPr>
      </w:pPr>
      <w:r w:rsidRPr="007465CC">
        <w:rPr>
          <w:sz w:val="21"/>
          <w:szCs w:val="19"/>
        </w:rPr>
        <w:t>11.</w:t>
      </w:r>
      <w:r w:rsidRPr="007465CC">
        <w:rPr>
          <w:sz w:val="21"/>
          <w:szCs w:val="19"/>
        </w:rPr>
        <w:tab/>
        <w:t>Submits the work of another person in a manner which represents the work to be one's own.</w:t>
      </w:r>
    </w:p>
    <w:p w14:paraId="687529B6" w14:textId="77777777" w:rsidR="00841B5E" w:rsidRPr="007465CC" w:rsidRDefault="00841B5E" w:rsidP="00841B5E">
      <w:pPr>
        <w:ind w:left="1440" w:hanging="360"/>
        <w:rPr>
          <w:sz w:val="21"/>
          <w:szCs w:val="19"/>
        </w:rPr>
      </w:pPr>
      <w:r w:rsidRPr="007465CC">
        <w:rPr>
          <w:sz w:val="21"/>
          <w:szCs w:val="19"/>
        </w:rPr>
        <w:t>12.</w:t>
      </w:r>
      <w:r w:rsidRPr="007465CC">
        <w:rPr>
          <w:sz w:val="21"/>
          <w:szCs w:val="19"/>
        </w:rPr>
        <w:tab/>
        <w:t>Knowingly permits one's work to be submitted by another person without the faculty member's authorization.</w:t>
      </w:r>
    </w:p>
    <w:p w14:paraId="71CE0A6C" w14:textId="77777777" w:rsidR="00841B5E" w:rsidRDefault="00841B5E" w:rsidP="00841B5E">
      <w:pPr>
        <w:spacing w:before="100" w:beforeAutospacing="1" w:after="100" w:afterAutospacing="1"/>
      </w:pPr>
      <w:r>
        <w:rPr>
          <w:szCs w:val="24"/>
        </w:rPr>
        <w:t>You have the right to a fair hearing, and I’ll talk to you before I talk to anyone else, but it’s far easier just to avoid plagiarism in the first place. A</w:t>
      </w:r>
      <w:r w:rsidRPr="00CD1D57">
        <w:rPr>
          <w:szCs w:val="24"/>
        </w:rPr>
        <w:t xml:space="preserve">ll </w:t>
      </w:r>
      <w:r>
        <w:rPr>
          <w:szCs w:val="24"/>
        </w:rPr>
        <w:t xml:space="preserve">clear </w:t>
      </w:r>
      <w:r w:rsidRPr="00CD1D57">
        <w:rPr>
          <w:szCs w:val="24"/>
        </w:rPr>
        <w:t>cases of deliberate plagiarism will be referred to the appropriate Dean for disciplinary action</w:t>
      </w:r>
      <w:r>
        <w:rPr>
          <w:szCs w:val="24"/>
        </w:rPr>
        <w:t>, including an Academic Integrity Board hearing</w:t>
      </w:r>
      <w:r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3" w:history="1">
        <w:r w:rsidRPr="004620EA">
          <w:rPr>
            <w:rStyle w:val="Hyperlink"/>
            <w:szCs w:val="24"/>
          </w:rPr>
          <w:t>http://www.pitt.edu/~provost/ai1.html</w:t>
        </w:r>
      </w:hyperlink>
      <w:r>
        <w:rPr>
          <w:szCs w:val="24"/>
        </w:rPr>
        <w:t>.</w:t>
      </w:r>
    </w:p>
    <w:p w14:paraId="0872D33D" w14:textId="77777777" w:rsidR="00841B5E" w:rsidRDefault="00841B5E" w:rsidP="00841B5E">
      <w:pPr>
        <w:spacing w:after="100" w:afterAutospacing="1"/>
      </w:pPr>
    </w:p>
    <w:p w14:paraId="381E8455" w14:textId="77777777" w:rsidR="00841B5E" w:rsidRPr="00EA2099" w:rsidRDefault="00841B5E" w:rsidP="00841B5E">
      <w:pPr>
        <w:pStyle w:val="Heading3"/>
      </w:pPr>
      <w:r w:rsidRPr="00EA2099">
        <w:t>Tak</w:t>
      </w:r>
      <w:r w:rsidRPr="00841B5E">
        <w:t>ing</w:t>
      </w:r>
      <w:r w:rsidRPr="00EA2099">
        <w:t xml:space="preserve"> Care of Your Mental, Physical, and Emotional Health</w:t>
      </w:r>
    </w:p>
    <w:p w14:paraId="05C77B10" w14:textId="77777777" w:rsidR="00841B5E" w:rsidRDefault="00841B5E" w:rsidP="00841B5E">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50C8C18B" w14:textId="77777777" w:rsidR="00841B5E" w:rsidRDefault="00841B5E" w:rsidP="00841B5E">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14" w:history="1">
        <w:r w:rsidRPr="000B03EE">
          <w:rPr>
            <w:rStyle w:val="Hyperlink"/>
          </w:rPr>
          <w:t>http://www.studentaffairs.pitt.edu/cchome</w:t>
        </w:r>
      </w:hyperlink>
      <w:r w:rsidRPr="001756FC">
        <w:t xml:space="preserve">. </w:t>
      </w:r>
    </w:p>
    <w:p w14:paraId="40B5DC32" w14:textId="77777777" w:rsidR="00841B5E" w:rsidRPr="00EA2099" w:rsidRDefault="00841B5E" w:rsidP="00841B5E">
      <w:pPr>
        <w:spacing w:after="100" w:afterAutospacing="1"/>
        <w:rPr>
          <w:b/>
          <w:bCs/>
        </w:rPr>
      </w:pPr>
      <w:r w:rsidRPr="00EA2099">
        <w:rPr>
          <w:b/>
          <w:bCs/>
        </w:rPr>
        <w:t xml:space="preserve">If you or someone you know is feeling suicidal, call someone immediately, day or night: </w:t>
      </w:r>
    </w:p>
    <w:p w14:paraId="1BCD36D1" w14:textId="77777777" w:rsidR="00841B5E" w:rsidRDefault="00841B5E" w:rsidP="00841B5E">
      <w:pPr>
        <w:spacing w:after="100" w:afterAutospacing="1"/>
        <w:ind w:firstLine="720"/>
      </w:pPr>
      <w:r w:rsidRPr="001756FC">
        <w:t>University Counseling Center (UCC): 412 648-7930</w:t>
      </w:r>
    </w:p>
    <w:p w14:paraId="2ABCC2CC" w14:textId="77777777" w:rsidR="00841B5E" w:rsidRDefault="00841B5E" w:rsidP="00841B5E">
      <w:pPr>
        <w:spacing w:after="100" w:afterAutospacing="1"/>
        <w:ind w:firstLine="720"/>
      </w:pPr>
      <w:r w:rsidRPr="001756FC">
        <w:t>University Counseling Center Mental Health Crisis Response:  412-648-7930 x1</w:t>
      </w:r>
    </w:p>
    <w:p w14:paraId="2689E1E7" w14:textId="77777777" w:rsidR="00841B5E" w:rsidRDefault="00841B5E" w:rsidP="00841B5E">
      <w:pPr>
        <w:spacing w:after="100" w:afterAutospacing="1"/>
        <w:ind w:firstLine="720"/>
      </w:pPr>
      <w:r w:rsidRPr="001756FC">
        <w:t>Resolve Crisis Network: 888-796-8226 (888-7-YOU-CAN)</w:t>
      </w:r>
    </w:p>
    <w:p w14:paraId="12AC33F0" w14:textId="77777777" w:rsidR="00841B5E" w:rsidRDefault="00841B5E" w:rsidP="00841B5E">
      <w:pPr>
        <w:spacing w:after="100" w:afterAutospacing="1"/>
        <w:ind w:firstLine="720"/>
      </w:pPr>
      <w:r w:rsidRPr="002D7A23">
        <w:t>Psychological Services and Sexual Assault Services (412-648-7930)</w:t>
      </w:r>
    </w:p>
    <w:p w14:paraId="73512991" w14:textId="77777777" w:rsidR="00841B5E" w:rsidRDefault="00841B5E" w:rsidP="00841B5E">
      <w:pPr>
        <w:spacing w:after="100" w:afterAutospacing="1"/>
        <w:ind w:firstLine="720"/>
      </w:pPr>
    </w:p>
    <w:p w14:paraId="0BB4A666" w14:textId="77777777" w:rsidR="00841B5E" w:rsidRDefault="00841B5E" w:rsidP="00841B5E">
      <w:pPr>
        <w:pStyle w:val="Heading3"/>
      </w:pPr>
      <w:r>
        <w:t>Combatting Sexual Misconduct</w:t>
      </w:r>
    </w:p>
    <w:p w14:paraId="2C60614F" w14:textId="77777777" w:rsidR="00841B5E" w:rsidRDefault="00841B5E" w:rsidP="00841B5E">
      <w:r>
        <w:t xml:space="preserve">In an ideal world, everyone would respect everyone else’s bodily autonomy. Unfortunately, we know that is not always the case. Because the </w:t>
      </w:r>
      <w:r w:rsidRPr="007A1350">
        <w:t>University</w:t>
      </w:r>
      <w:r>
        <w:t xml:space="preserve"> is committed to supporting victims and building a safer campus culture, all </w:t>
      </w:r>
      <w:r w:rsidRPr="007A1350">
        <w:t>faculty and staff members are required to report to the University’s Title IX office any instances of sexual misconduct, including harassment and sexual violence</w:t>
      </w:r>
      <w:r>
        <w:t xml:space="preserve">; this allows the office to reach out to victims with appropriate resources and support </w:t>
      </w:r>
      <w:r>
        <w:lastRenderedPageBreak/>
        <w:t xml:space="preserve">options, and to avoid serial offenses or offenders going undetected for a long time. To clarify: </w:t>
      </w:r>
      <w:r w:rsidRPr="00F4292A">
        <w:rPr>
          <w:b/>
          <w:bCs/>
        </w:rPr>
        <w:t xml:space="preserve">if I become aware of an incident of sexual misconduct, I must alert the Title IX office; this does </w:t>
      </w:r>
      <w:r w:rsidRPr="00F4292A">
        <w:rPr>
          <w:b/>
          <w:bCs/>
          <w:i/>
          <w:iCs/>
        </w:rPr>
        <w:t>not</w:t>
      </w:r>
      <w:r w:rsidRPr="00F4292A">
        <w:rPr>
          <w:b/>
          <w:bCs/>
        </w:rPr>
        <w:t xml:space="preserve"> mean the police will be</w:t>
      </w:r>
      <w:r>
        <w:rPr>
          <w:b/>
          <w:bCs/>
        </w:rPr>
        <w:t xml:space="preserve"> automatically </w:t>
      </w:r>
      <w:r w:rsidRPr="00F4292A">
        <w:rPr>
          <w:b/>
          <w:bCs/>
        </w:rPr>
        <w:t xml:space="preserve">involved, but it </w:t>
      </w:r>
      <w:r w:rsidRPr="00F4292A">
        <w:rPr>
          <w:b/>
          <w:bCs/>
          <w:i/>
          <w:iCs/>
        </w:rPr>
        <w:t>does</w:t>
      </w:r>
      <w:r w:rsidRPr="00F4292A">
        <w:rPr>
          <w:b/>
          <w:bCs/>
        </w:rPr>
        <w:t xml:space="preserve"> open options for investigation or accommodations, at the discretion of the victim.</w:t>
      </w:r>
      <w:r w:rsidRPr="007A1350">
        <w:t xml:space="preserve"> </w:t>
      </w:r>
    </w:p>
    <w:p w14:paraId="0881EDC4" w14:textId="77777777" w:rsidR="00841B5E" w:rsidRDefault="00841B5E" w:rsidP="00841B5E"/>
    <w:p w14:paraId="7B8B386A" w14:textId="77777777" w:rsidR="00841B5E" w:rsidRDefault="00841B5E" w:rsidP="00841B5E">
      <w:r w:rsidRPr="007A1350">
        <w:t>There are two important exceptions</w:t>
      </w:r>
      <w:r>
        <w:t xml:space="preserve"> to this mandatory reporting rule. First, some </w:t>
      </w:r>
      <w:r w:rsidRPr="007A1350">
        <w:t>University employees</w:t>
      </w:r>
      <w:r>
        <w:t xml:space="preserve">, such as </w:t>
      </w:r>
      <w:r w:rsidRPr="007A1350">
        <w:t>counselors and medical professionals, do not have this reporting responsibility and can maintain confidentiality</w:t>
      </w:r>
      <w:r>
        <w:t>; a list</w:t>
      </w:r>
      <w:r w:rsidRPr="007A1350">
        <w:t xml:space="preserve"> can be found at </w:t>
      </w:r>
      <w:hyperlink r:id="rId15" w:history="1">
        <w:r w:rsidRPr="007A1350">
          <w:rPr>
            <w:rStyle w:val="Hyperlink"/>
          </w:rPr>
          <w:t>https://www.diversity.pitt.edu/civil-rights-title-ix-compliance</w:t>
        </w:r>
      </w:hyperlink>
      <w:r w:rsidRPr="007A1350">
        <w:t>. An</w:t>
      </w:r>
      <w:r>
        <w:t>other</w:t>
      </w:r>
      <w:r w:rsidRPr="007A1350">
        <w:t xml:space="preserve"> exemption to the reporting requirement exists for academic work</w:t>
      </w:r>
      <w:r>
        <w:t>: d</w:t>
      </w:r>
      <w:r w:rsidRPr="007A1350">
        <w:t xml:space="preserve">isclosures about sexual misconduct that are shared as part of an academic project, classroom discussion, or course assignment are not required to be disclosed to the University’s Title IX office. </w:t>
      </w:r>
    </w:p>
    <w:p w14:paraId="27002DE6" w14:textId="77777777" w:rsidR="00841B5E" w:rsidRDefault="00841B5E" w:rsidP="00841B5E"/>
    <w:p w14:paraId="4CED9FE7" w14:textId="77777777" w:rsidR="00841B5E" w:rsidRDefault="00841B5E" w:rsidP="00841B5E">
      <w:r w:rsidRPr="007A1350">
        <w:t xml:space="preserve">If you are the victim of sexual misconduct, Pitt encourages you to reach out to these resources: </w:t>
      </w:r>
    </w:p>
    <w:p w14:paraId="531C4878"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Title IX Office: 412-648-7860 </w:t>
      </w:r>
    </w:p>
    <w:p w14:paraId="7F14FE7A"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SHARE @ the University Counseling Center: 412-648-7930 (8:30 a.m. to 5 p.m. MF) and 412-648-7856 (after business hours). </w:t>
      </w:r>
    </w:p>
    <w:p w14:paraId="63739B2F"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If you have a safety concern, please contact the University of Pittsburgh Police, 412-624-2121.</w:t>
      </w:r>
    </w:p>
    <w:p w14:paraId="6515467E" w14:textId="77777777" w:rsidR="00841B5E" w:rsidRPr="007A1350" w:rsidRDefault="00841B5E" w:rsidP="00841B5E">
      <w:r w:rsidRPr="007A1350">
        <w:t>Other reporting information is available at </w:t>
      </w:r>
      <w:hyperlink r:id="rId16" w:history="1">
        <w:r w:rsidRPr="007A1350">
          <w:rPr>
            <w:rStyle w:val="Hyperlink"/>
          </w:rPr>
          <w:t>https://www.diversity.pitt.edu/civil-rights-title-ix/make-report</w:t>
        </w:r>
      </w:hyperlink>
      <w:r w:rsidRPr="007A1350">
        <w:t>.</w:t>
      </w:r>
    </w:p>
    <w:p w14:paraId="7C3E499A" w14:textId="77777777" w:rsidR="00841B5E" w:rsidRDefault="00841B5E" w:rsidP="00841B5E"/>
    <w:p w14:paraId="7C9AA67B" w14:textId="77777777" w:rsidR="00841B5E" w:rsidRPr="001756FC" w:rsidRDefault="00841B5E" w:rsidP="00841B5E"/>
    <w:p w14:paraId="53F1C188" w14:textId="77777777" w:rsidR="00841B5E" w:rsidRPr="00DB74B1" w:rsidRDefault="00841B5E" w:rsidP="00841B5E">
      <w:pPr>
        <w:pStyle w:val="Heading3"/>
      </w:pPr>
      <w:r>
        <w:t>Drawing on the expertise of t</w:t>
      </w:r>
      <w:r w:rsidRPr="008358F5">
        <w:t>he Writing Center</w:t>
      </w:r>
    </w:p>
    <w:p w14:paraId="7C9A5A31" w14:textId="77777777" w:rsidR="00841B5E" w:rsidRDefault="00841B5E" w:rsidP="00841B5E">
      <w:r w:rsidRPr="006653C7">
        <w:t>The Writing Center, located at 317B O'Hara Student Center, is an excellent resource for working with an</w:t>
      </w:r>
      <w:r>
        <w:t xml:space="preserve"> </w:t>
      </w:r>
      <w:r w:rsidRPr="006653C7">
        <w:t>experienced consultant on your writing</w:t>
      </w:r>
      <w:r>
        <w:t xml:space="preserve"> – and not only alphanumeric writing</w:t>
      </w:r>
      <w:r w:rsidRPr="006653C7">
        <w:t xml:space="preserve">. </w:t>
      </w:r>
      <w:r>
        <w:t xml:space="preserve">They’re a great resource for developing ideas, getting feedback from an outside reader, and getting organized for revision and reflection. </w:t>
      </w:r>
    </w:p>
    <w:p w14:paraId="4882F732" w14:textId="77777777" w:rsidR="00841B5E" w:rsidRDefault="00841B5E" w:rsidP="00841B5E"/>
    <w:p w14:paraId="63521A7E" w14:textId="77777777" w:rsidR="00841B5E" w:rsidRDefault="00841B5E" w:rsidP="00841B5E">
      <w:r w:rsidRPr="006653C7">
        <w:t>Consultants can</w:t>
      </w:r>
      <w:r>
        <w:t xml:space="preserve"> </w:t>
      </w:r>
      <w:r w:rsidRPr="006653C7">
        <w:t xml:space="preserve">work with you on a one-time basis or throughout the term. In some cases, </w:t>
      </w:r>
      <w:r>
        <w:t xml:space="preserve">I </w:t>
      </w:r>
      <w:r w:rsidRPr="006653C7">
        <w:t>may require that</w:t>
      </w:r>
      <w:r>
        <w:t xml:space="preserve"> </w:t>
      </w:r>
      <w:r w:rsidRPr="006653C7">
        <w:t xml:space="preserve">you go to the Writing Center for help on a particular </w:t>
      </w:r>
      <w:r>
        <w:t>skillset, or to make up for a missed workshop</w:t>
      </w:r>
      <w:r w:rsidRPr="006653C7">
        <w:t>; otherwise, you can decide on your own to</w:t>
      </w:r>
      <w:r>
        <w:t xml:space="preserve"> </w:t>
      </w:r>
      <w:r w:rsidRPr="006653C7">
        <w:t xml:space="preserve">seek assistance. To make an appointment, </w:t>
      </w:r>
      <w:r>
        <w:t xml:space="preserve">go </w:t>
      </w:r>
      <w:r w:rsidRPr="006653C7">
        <w:t xml:space="preserve">to the Writing Center or call </w:t>
      </w:r>
      <w:r>
        <w:t>412-</w:t>
      </w:r>
      <w:r w:rsidRPr="006653C7">
        <w:t>624-6556.</w:t>
      </w:r>
      <w:r>
        <w:t xml:space="preserve"> For more information, including answers to frequently asked questions, visit </w:t>
      </w:r>
      <w:hyperlink r:id="rId17" w:history="1">
        <w:r w:rsidRPr="000B03EE">
          <w:rPr>
            <w:rStyle w:val="Hyperlink"/>
          </w:rPr>
          <w:t>http://www.writingcenter.pitt.edu/undergraduate-services/student-faqs</w:t>
        </w:r>
      </w:hyperlink>
      <w:r>
        <w:t>.</w:t>
      </w:r>
    </w:p>
    <w:p w14:paraId="5FCF521A" w14:textId="77777777" w:rsidR="00841B5E" w:rsidRDefault="00841B5E" w:rsidP="00841B5E">
      <w:pPr>
        <w:pStyle w:val="Heading2"/>
      </w:pPr>
    </w:p>
    <w:p w14:paraId="2F8D92BA" w14:textId="77777777" w:rsidR="00841B5E" w:rsidRPr="00841B5E" w:rsidRDefault="00841B5E" w:rsidP="00841B5E">
      <w:pPr>
        <w:pStyle w:val="Heading3"/>
      </w:pPr>
      <w:r w:rsidRPr="00841B5E">
        <w:t>Contact Ben any time</w:t>
      </w:r>
    </w:p>
    <w:p w14:paraId="6542B6E5" w14:textId="77777777" w:rsidR="00841B5E" w:rsidRPr="00EA2099" w:rsidRDefault="00841B5E" w:rsidP="00841B5E">
      <w:r w:rsidRPr="00EA2099">
        <w:t xml:space="preserve">If </w:t>
      </w:r>
      <w:proofErr w:type="gramStart"/>
      <w:r w:rsidRPr="00EA2099">
        <w:t>anything</w:t>
      </w:r>
      <w:proofErr w:type="gramEnd"/>
      <w:r w:rsidRPr="00EA2099">
        <w:t xml:space="preserve"> you've read about in this </w:t>
      </w:r>
      <w:r>
        <w:t>section</w:t>
      </w:r>
      <w:r w:rsidRPr="00EA2099">
        <w:t xml:space="preserve"> strikes you as especially relevant to your life – or especially concerning – please know that you can contact me at any time. (For an emergency, please do call one of the hotlines on the previous pages.) I am most easily reached by email at </w:t>
      </w:r>
      <w:hyperlink r:id="rId18" w:tgtFrame="_blank" w:history="1">
        <w:r w:rsidRPr="00EA2099">
          <w:rPr>
            <w:rStyle w:val="Hyperlink"/>
          </w:rPr>
          <w:t>benmiller314@pitt.edu</w:t>
        </w:r>
      </w:hyperlink>
      <w:r w:rsidRPr="00EA2099">
        <w:t>; you can also schedule an office-hour visit at </w:t>
      </w:r>
      <w:hyperlink r:id="rId19" w:tgtFrame="_blank" w:history="1">
        <w:r w:rsidRPr="00EA2099">
          <w:rPr>
            <w:rStyle w:val="Hyperlink"/>
          </w:rPr>
          <w:t>benmiller314.youcanbook.me</w:t>
        </w:r>
      </w:hyperlink>
      <w:r w:rsidRPr="00EA2099">
        <w:t>.</w:t>
      </w:r>
    </w:p>
    <w:p w14:paraId="2E6F8E1B" w14:textId="77777777" w:rsidR="001756FC" w:rsidRDefault="001756FC" w:rsidP="001756FC">
      <w:pPr>
        <w:pStyle w:val="Heading2"/>
      </w:pPr>
    </w:p>
    <w:p w14:paraId="32E1E170" w14:textId="77777777" w:rsidR="001756FC" w:rsidRDefault="001756FC" w:rsidP="001756FC">
      <w:pPr>
        <w:pStyle w:val="Heading2"/>
      </w:pPr>
    </w:p>
    <w:p w14:paraId="4DC7C2F4" w14:textId="08AB68D8" w:rsidR="00134E73" w:rsidRPr="00134E73" w:rsidRDefault="00134E73" w:rsidP="001756FC">
      <w:pPr>
        <w:pStyle w:val="Heading2"/>
      </w:pPr>
      <w:bookmarkStart w:id="6" w:name="_Toc48120460"/>
      <w:r w:rsidRPr="00134E73">
        <w:lastRenderedPageBreak/>
        <w:t>Projects</w:t>
      </w:r>
      <w:bookmarkEnd w:id="6"/>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134E73" w:rsidRDefault="00356720" w:rsidP="00841B5E">
      <w:pPr>
        <w:pStyle w:val="Heading3"/>
      </w:pPr>
      <w:bookmarkStart w:id="7" w:name="_Toc48120461"/>
      <w:r>
        <w:t>Audio</w:t>
      </w:r>
      <w:r w:rsidR="00134E73" w:rsidRPr="00134E73">
        <w:t xml:space="preserve"> Narrative</w:t>
      </w:r>
      <w:bookmarkEnd w:id="7"/>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134E73" w:rsidRDefault="00134E73" w:rsidP="00841B5E">
      <w:pPr>
        <w:pStyle w:val="Heading3"/>
      </w:pPr>
      <w:bookmarkStart w:id="8" w:name="_Toc48120462"/>
      <w:r w:rsidRPr="00134E73">
        <w:t>Visual Argument</w:t>
      </w:r>
      <w:r w:rsidR="004C533A">
        <w:t xml:space="preserve"> / Rhetorical Collage</w:t>
      </w:r>
      <w:bookmarkEnd w:id="8"/>
    </w:p>
    <w:p w14:paraId="0751E1C6" w14:textId="4A5B55BF"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134E73" w:rsidRDefault="00134E73" w:rsidP="00841B5E">
      <w:pPr>
        <w:pStyle w:val="Heading3"/>
      </w:pPr>
      <w:bookmarkStart w:id="9" w:name="_Toc48120463"/>
      <w:r w:rsidRPr="00134E73">
        <w:t>Website Portfolio</w:t>
      </w:r>
      <w:bookmarkEnd w:id="9"/>
    </w:p>
    <w:p w14:paraId="5BE0D140" w14:textId="13270504" w:rsidR="004C533A" w:rsidRDefault="004C533A" w:rsidP="004C533A">
      <w:pPr>
        <w:rPr>
          <w:szCs w:val="24"/>
        </w:rPr>
      </w:pPr>
      <w:r w:rsidRPr="00134E73">
        <w:rPr>
          <w:szCs w:val="24"/>
        </w:rPr>
        <w:t>For your third project, you will build a</w:t>
      </w:r>
      <w:r w:rsidRPr="004C533A">
        <w:rPr>
          <w:szCs w:val="24"/>
        </w:rPr>
        <w:t xml:space="preserve"> multi-page website using basic </w:t>
      </w:r>
      <w:r w:rsidRPr="00356720">
        <w:rPr>
          <w:smallCaps/>
          <w:szCs w:val="24"/>
        </w:rPr>
        <w:t>html</w:t>
      </w:r>
      <w:r w:rsidRPr="004C533A">
        <w:rPr>
          <w:szCs w:val="24"/>
        </w:rPr>
        <w:t xml:space="preserve"> and </w:t>
      </w:r>
      <w:proofErr w:type="spellStart"/>
      <w:r w:rsidRPr="00356720">
        <w:rPr>
          <w:smallCaps/>
          <w:szCs w:val="24"/>
        </w:rPr>
        <w:t>css</w:t>
      </w:r>
      <w:proofErr w:type="spellEnd"/>
      <w:r w:rsidRPr="004C533A">
        <w:rPr>
          <w:szCs w:val="24"/>
        </w:rPr>
        <w:t xml:space="preserve"> files — as opposed to a site manager like WordPress or </w:t>
      </w:r>
      <w:proofErr w:type="spellStart"/>
      <w:r w:rsidRPr="004C533A">
        <w:rPr>
          <w:szCs w:val="24"/>
        </w:rPr>
        <w:t>Wix</w:t>
      </w:r>
      <w:proofErr w:type="spellEnd"/>
      <w:r w:rsidRPr="004C533A">
        <w:rPr>
          <w:szCs w:val="24"/>
        </w:rPr>
        <w:t xml:space="preserve"> — along with any media assets you wish to embed. In assigning this, I have two main goals for you:</w:t>
      </w:r>
      <w:r>
        <w:rPr>
          <w:szCs w:val="24"/>
        </w:rPr>
        <w:t xml:space="preserve"> (1) t</w:t>
      </w:r>
      <w:r w:rsidRPr="004C533A">
        <w:rPr>
          <w:szCs w:val="24"/>
        </w:rPr>
        <w:t>o learn how to manage a composite project made up of 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841B5E" w:rsidRDefault="00A839C2" w:rsidP="00841B5E">
      <w:pPr>
        <w:pStyle w:val="Heading3"/>
        <w:rPr>
          <w:rStyle w:val="SubtleEmphasis"/>
        </w:rPr>
      </w:pPr>
      <w:r>
        <w:lastRenderedPageBreak/>
        <w:t>Consolidation Project</w:t>
      </w:r>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Default="00F23BC5" w:rsidP="00841B5E">
      <w:pPr>
        <w:pStyle w:val="Heading3"/>
      </w:pPr>
      <w:r>
        <w:t>Final Reflection</w:t>
      </w:r>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20"/>
          <w:headerReference w:type="first" r:id="rId21"/>
          <w:pgSz w:w="12240" w:h="15840"/>
          <w:pgMar w:top="1296" w:right="1440" w:bottom="1296" w:left="1440" w:header="720" w:footer="720" w:gutter="0"/>
          <w:cols w:space="720"/>
          <w:titlePg/>
          <w:docGrid w:linePitch="360"/>
        </w:sectPr>
      </w:pPr>
    </w:p>
    <w:p w14:paraId="03497FCE" w14:textId="5425850C" w:rsidR="00B37374" w:rsidRPr="00206326" w:rsidRDefault="00B37374" w:rsidP="00B37374">
      <w:pPr>
        <w:pStyle w:val="Heading2"/>
        <w:rPr>
          <w:lang w:bidi="he-IL"/>
        </w:rPr>
      </w:pPr>
      <w:bookmarkStart w:id="10" w:name="_Toc48120464"/>
      <w:r w:rsidRPr="00206326">
        <w:rPr>
          <w:lang w:bidi="he-IL"/>
        </w:rPr>
        <w:lastRenderedPageBreak/>
        <w:t>Schedule</w:t>
      </w:r>
      <w:r>
        <w:rPr>
          <w:lang w:bidi="he-IL"/>
        </w:rPr>
        <w:t xml:space="preserve"> Preview</w:t>
      </w:r>
      <w:bookmarkEnd w:id="10"/>
    </w:p>
    <w:p w14:paraId="35B8B251" w14:textId="25185A9C"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20</w:t>
      </w:r>
      <w:r w:rsidR="00B71E3F">
        <w:rPr>
          <w:rFonts w:eastAsia="Times New Roman"/>
          <w:b/>
          <w:lang w:bidi="he-IL"/>
        </w:rPr>
        <w:t>2</w:t>
      </w:r>
      <w:r w:rsidR="00D01886">
        <w:rPr>
          <w:rFonts w:eastAsia="Times New Roman"/>
          <w:b/>
          <w:lang w:bidi="he-IL"/>
        </w:rPr>
        <w:t>2</w:t>
      </w:r>
      <w:r w:rsidR="00E42B24">
        <w:rPr>
          <w:rFonts w:eastAsia="Times New Roman"/>
          <w:b/>
          <w:lang w:bidi="he-IL"/>
        </w:rPr>
        <w:t>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77777777"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Assignments are listed (as HW) on the day they are assigned, and are </w:t>
      </w:r>
      <w:r w:rsidRPr="00457C5C">
        <w:rPr>
          <w:rFonts w:eastAsia="Times New Roman"/>
          <w:b/>
          <w:bCs/>
          <w:lang w:bidi="he-IL"/>
        </w:rPr>
        <w:t>due online at 9pm the night before</w:t>
      </w:r>
      <w:r w:rsidRPr="00457C5C">
        <w:rPr>
          <w:rFonts w:eastAsia="Times New Roman"/>
          <w:lang w:bidi="he-IL"/>
        </w:rPr>
        <w:t xml:space="preserve"> the following class meeting, unless otherwise specified.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77777777" w:rsidR="00B37374" w:rsidRDefault="00B37374" w:rsidP="00B37374">
      <w:r>
        <w:t xml:space="preserve">Unit I: </w:t>
      </w:r>
      <w:r>
        <w:tab/>
      </w:r>
      <w:r>
        <w:tab/>
        <w:t>What Makes Digital Media New?</w:t>
      </w:r>
      <w:r>
        <w:tab/>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 xml:space="preserve">Visual </w:t>
      </w:r>
      <w:proofErr w:type="spellStart"/>
      <w:r>
        <w:t>Rhetorics</w:t>
      </w:r>
      <w:proofErr w:type="spellEnd"/>
      <w:r>
        <w:t xml:space="preserve">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77777777" w:rsidR="00B37374" w:rsidRPr="004F0E30" w:rsidRDefault="00B37374" w:rsidP="00457C5C">
      <w:pPr>
        <w:jc w:val="center"/>
        <w:rPr>
          <w:i/>
        </w:rPr>
      </w:pPr>
      <w:r w:rsidRPr="004F0E30">
        <w:rPr>
          <w:i/>
        </w:rPr>
        <w:t>Final portfolios will be due at the final exam slot, which has not yet been announced.</w:t>
      </w:r>
    </w:p>
    <w:p w14:paraId="26C354B2" w14:textId="77777777" w:rsidR="00B37374" w:rsidRPr="007530B0" w:rsidRDefault="00B37374" w:rsidP="00B37374"/>
    <w:p w14:paraId="6D02106E" w14:textId="77777777" w:rsidR="00B71E3F" w:rsidRPr="007835FD" w:rsidRDefault="00B71E3F" w:rsidP="00B71E3F">
      <w:pPr>
        <w:pStyle w:val="Heading2"/>
      </w:pPr>
      <w:bookmarkStart w:id="11" w:name="_Toc48120465"/>
      <w:r w:rsidRPr="007835FD">
        <w:t xml:space="preserve">Unit I: </w:t>
      </w:r>
      <w:r>
        <w:t>What makes Digital Media New?</w:t>
      </w:r>
      <w:bookmarkEnd w:id="11"/>
    </w:p>
    <w:p w14:paraId="033D4C51" w14:textId="0BF40126" w:rsidR="00B71E3F" w:rsidRPr="00C5458F" w:rsidRDefault="00B71E3F" w:rsidP="00B71E3F">
      <w:pPr>
        <w:numPr>
          <w:ilvl w:val="0"/>
          <w:numId w:val="5"/>
        </w:numPr>
        <w:jc w:val="both"/>
        <w:rPr>
          <w:sz w:val="22"/>
        </w:rPr>
      </w:pPr>
      <w:r w:rsidRPr="003E0AEB">
        <w:rPr>
          <w:sz w:val="22"/>
        </w:rPr>
        <w:t xml:space="preserve">Lesson 1, </w:t>
      </w:r>
      <w:r w:rsidR="00B30F5D">
        <w:rPr>
          <w:sz w:val="22"/>
        </w:rPr>
        <w:t>Tuesday</w:t>
      </w:r>
      <w:r w:rsidRPr="003E0AEB">
        <w:rPr>
          <w:sz w:val="22"/>
        </w:rPr>
        <w:t xml:space="preserve"> </w:t>
      </w:r>
      <w:r w:rsidR="00915E20">
        <w:rPr>
          <w:sz w:val="22"/>
        </w:rPr>
        <w:t>1/1</w:t>
      </w:r>
      <w:r w:rsidR="00B8198E">
        <w:rPr>
          <w:sz w:val="22"/>
        </w:rPr>
        <w:t>8</w:t>
      </w:r>
      <w:r w:rsidR="00915E20">
        <w:rPr>
          <w:sz w:val="22"/>
        </w:rPr>
        <w:t xml:space="preserve"> </w:t>
      </w:r>
      <w:r>
        <w:rPr>
          <w:sz w:val="22"/>
        </w:rPr>
        <w:softHyphen/>
        <w:t>–</w:t>
      </w:r>
      <w:r w:rsidRPr="00C5458F">
        <w:rPr>
          <w:sz w:val="22"/>
        </w:rPr>
        <w:t xml:space="preserve"> </w:t>
      </w:r>
      <w:r>
        <w:rPr>
          <w:sz w:val="22"/>
        </w:rPr>
        <w:t>Introductions</w:t>
      </w:r>
    </w:p>
    <w:p w14:paraId="61A578BF" w14:textId="77777777" w:rsidR="00B71E3F" w:rsidRDefault="00B71E3F" w:rsidP="00B71E3F">
      <w:pPr>
        <w:ind w:left="1080"/>
        <w:jc w:val="both"/>
        <w:rPr>
          <w:sz w:val="22"/>
        </w:rPr>
      </w:pPr>
      <w:r>
        <w:rPr>
          <w:sz w:val="22"/>
        </w:rPr>
        <w:t>HW:</w:t>
      </w:r>
    </w:p>
    <w:p w14:paraId="67EDC009" w14:textId="77777777" w:rsidR="00915E20" w:rsidRPr="00915E20" w:rsidRDefault="00915E20" w:rsidP="00915E20">
      <w:pPr>
        <w:numPr>
          <w:ilvl w:val="1"/>
          <w:numId w:val="5"/>
        </w:numPr>
        <w:spacing w:after="100" w:afterAutospacing="1"/>
        <w:rPr>
          <w:bCs/>
          <w:sz w:val="22"/>
        </w:rPr>
      </w:pPr>
      <w:r w:rsidRPr="00915E20">
        <w:rPr>
          <w:bCs/>
          <w:sz w:val="22"/>
        </w:rPr>
        <w:t>Surveys and sharing:</w:t>
      </w:r>
    </w:p>
    <w:p w14:paraId="26ED1640" w14:textId="77777777" w:rsidR="00915E20" w:rsidRPr="00915E20" w:rsidRDefault="00915E20" w:rsidP="00915E20">
      <w:pPr>
        <w:numPr>
          <w:ilvl w:val="2"/>
          <w:numId w:val="5"/>
        </w:numPr>
        <w:spacing w:after="100" w:afterAutospacing="1"/>
        <w:rPr>
          <w:bCs/>
          <w:sz w:val="22"/>
        </w:rPr>
      </w:pPr>
      <w:r w:rsidRPr="00915E20">
        <w:rPr>
          <w:b/>
          <w:sz w:val="22"/>
        </w:rPr>
        <w:t>Complete</w:t>
      </w:r>
      <w:r w:rsidRPr="00915E20">
        <w:rPr>
          <w:bCs/>
          <w:sz w:val="22"/>
        </w:rPr>
        <w:t xml:space="preserve"> two short modules on Canvas, about self- and community-care and the grading contract. This includes a short "quiz" (should take just a minute or two) and a chance to propose changes or adopt the contract.</w:t>
      </w:r>
    </w:p>
    <w:p w14:paraId="4A3F1894" w14:textId="2DDEF1B2" w:rsidR="00915E20" w:rsidRPr="00915E20" w:rsidRDefault="00915E20" w:rsidP="00915E20">
      <w:pPr>
        <w:numPr>
          <w:ilvl w:val="2"/>
          <w:numId w:val="5"/>
        </w:numPr>
        <w:spacing w:after="100" w:afterAutospacing="1"/>
        <w:rPr>
          <w:bCs/>
          <w:sz w:val="22"/>
        </w:rPr>
      </w:pPr>
      <w:r w:rsidRPr="00915E20">
        <w:rPr>
          <w:b/>
          <w:sz w:val="22"/>
        </w:rPr>
        <w:t>Respond</w:t>
      </w:r>
      <w:r w:rsidRPr="00915E20">
        <w:rPr>
          <w:bCs/>
          <w:sz w:val="22"/>
        </w:rPr>
        <w:t xml:space="preserve"> to the Tech Comfort Survey </w:t>
      </w:r>
      <w:r>
        <w:rPr>
          <w:bCs/>
          <w:sz w:val="22"/>
        </w:rPr>
        <w:t>(https://</w:t>
      </w:r>
      <w:hyperlink r:id="rId22" w:history="1">
        <w:r w:rsidRPr="00915E20">
          <w:rPr>
            <w:rStyle w:val="Hyperlink"/>
            <w:color w:val="auto"/>
            <w:sz w:val="22"/>
            <w:u w:val="none"/>
          </w:rPr>
          <w:t>bit.ly/cdm2021survey</w:t>
        </w:r>
      </w:hyperlink>
      <w:r>
        <w:rPr>
          <w:bCs/>
          <w:sz w:val="22"/>
        </w:rPr>
        <w:t xml:space="preserve">) </w:t>
      </w:r>
      <w:r w:rsidRPr="00915E20">
        <w:rPr>
          <w:bCs/>
          <w:sz w:val="22"/>
        </w:rPr>
        <w:t>if you haven't yet done so.</w:t>
      </w:r>
    </w:p>
    <w:p w14:paraId="719ECA64" w14:textId="77777777" w:rsidR="00915E20" w:rsidRPr="00915E20" w:rsidRDefault="00915E20" w:rsidP="00915E20">
      <w:pPr>
        <w:numPr>
          <w:ilvl w:val="1"/>
          <w:numId w:val="5"/>
        </w:numPr>
        <w:spacing w:after="100" w:afterAutospacing="1"/>
        <w:rPr>
          <w:bCs/>
          <w:sz w:val="22"/>
        </w:rPr>
      </w:pPr>
      <w:r w:rsidRPr="00915E20">
        <w:rPr>
          <w:bCs/>
          <w:sz w:val="22"/>
        </w:rPr>
        <w:t>Written introduction to the people in the class:</w:t>
      </w:r>
    </w:p>
    <w:p w14:paraId="73C75C5B" w14:textId="35DEEC9E" w:rsidR="00915E20" w:rsidRPr="00915E20" w:rsidRDefault="00915E20" w:rsidP="00915E20">
      <w:pPr>
        <w:numPr>
          <w:ilvl w:val="2"/>
          <w:numId w:val="5"/>
        </w:numPr>
        <w:spacing w:after="100" w:afterAutospacing="1"/>
        <w:rPr>
          <w:bCs/>
          <w:sz w:val="22"/>
        </w:rPr>
      </w:pPr>
      <w:r w:rsidRPr="00915E20">
        <w:rPr>
          <w:b/>
          <w:sz w:val="22"/>
        </w:rPr>
        <w:t>Join</w:t>
      </w:r>
      <w:r w:rsidRPr="00915E20">
        <w:rPr>
          <w:bCs/>
          <w:sz w:val="22"/>
        </w:rPr>
        <w:t xml:space="preserve"> GitHub </w:t>
      </w:r>
      <w:r>
        <w:rPr>
          <w:bCs/>
          <w:sz w:val="22"/>
        </w:rPr>
        <w:t>(https://</w:t>
      </w:r>
      <w:hyperlink r:id="rId23" w:history="1">
        <w:r w:rsidRPr="00915E20">
          <w:rPr>
            <w:rStyle w:val="Hyperlink"/>
            <w:color w:val="auto"/>
            <w:sz w:val="22"/>
            <w:u w:val="none"/>
          </w:rPr>
          <w:t>github.com/</w:t>
        </w:r>
      </w:hyperlink>
      <w:r>
        <w:rPr>
          <w:bCs/>
          <w:sz w:val="22"/>
        </w:rPr>
        <w:t xml:space="preserve">) </w:t>
      </w:r>
      <w:r w:rsidRPr="00915E20">
        <w:rPr>
          <w:bCs/>
          <w:sz w:val="22"/>
        </w:rPr>
        <w:t>if you haven't yet (you can use your Pitt email to get free private repositories!),</w:t>
      </w:r>
    </w:p>
    <w:p w14:paraId="422EFCFB" w14:textId="681C78B6" w:rsidR="00915E20" w:rsidRPr="00915E20" w:rsidRDefault="00915E20" w:rsidP="00915E20">
      <w:pPr>
        <w:numPr>
          <w:ilvl w:val="2"/>
          <w:numId w:val="5"/>
        </w:numPr>
        <w:spacing w:after="100" w:afterAutospacing="1"/>
        <w:rPr>
          <w:bCs/>
          <w:sz w:val="22"/>
        </w:rPr>
      </w:pPr>
      <w:r w:rsidRPr="00915E20">
        <w:rPr>
          <w:bCs/>
          <w:sz w:val="22"/>
        </w:rPr>
        <w:t xml:space="preserve">and </w:t>
      </w:r>
      <w:r w:rsidRPr="00915E20">
        <w:rPr>
          <w:b/>
          <w:sz w:val="22"/>
        </w:rPr>
        <w:t>post</w:t>
      </w:r>
      <w:r w:rsidRPr="00915E20">
        <w:rPr>
          <w:bCs/>
          <w:sz w:val="22"/>
        </w:rPr>
        <w:t xml:space="preserve"> an introduction to yourself on the issue queue</w:t>
      </w:r>
      <w:r>
        <w:rPr>
          <w:bCs/>
          <w:sz w:val="22"/>
        </w:rPr>
        <w:t xml:space="preserve">: </w:t>
      </w:r>
      <w:r w:rsidRPr="00915E20">
        <w:rPr>
          <w:bCs/>
          <w:sz w:val="22"/>
        </w:rPr>
        <w:t>https://github.com/benmiller314/cdm202</w:t>
      </w:r>
      <w:r w:rsidR="00016390">
        <w:rPr>
          <w:bCs/>
          <w:sz w:val="22"/>
        </w:rPr>
        <w:t>2</w:t>
      </w:r>
      <w:r w:rsidRPr="00915E20">
        <w:rPr>
          <w:bCs/>
          <w:sz w:val="22"/>
        </w:rPr>
        <w:t>spring/issues/1</w:t>
      </w:r>
    </w:p>
    <w:p w14:paraId="0113ACB1" w14:textId="41F8E964" w:rsidR="00480E37" w:rsidRDefault="00480E37" w:rsidP="00016390">
      <w:pPr>
        <w:numPr>
          <w:ilvl w:val="1"/>
          <w:numId w:val="5"/>
        </w:numPr>
        <w:spacing w:after="100" w:afterAutospacing="1"/>
        <w:rPr>
          <w:bCs/>
          <w:sz w:val="22"/>
        </w:rPr>
      </w:pPr>
      <w:r>
        <w:rPr>
          <w:bCs/>
          <w:sz w:val="22"/>
        </w:rPr>
        <w:t>Prep software for lesson 2:</w:t>
      </w:r>
    </w:p>
    <w:p w14:paraId="0A680E55" w14:textId="73917CAE" w:rsidR="00480E37" w:rsidRPr="00B8198E" w:rsidRDefault="00480E37" w:rsidP="00B8198E">
      <w:pPr>
        <w:numPr>
          <w:ilvl w:val="2"/>
          <w:numId w:val="5"/>
        </w:numPr>
        <w:spacing w:after="100" w:afterAutospacing="1"/>
        <w:rPr>
          <w:bCs/>
          <w:sz w:val="22"/>
        </w:rPr>
      </w:pPr>
      <w:r w:rsidRPr="00480E37">
        <w:rPr>
          <w:b/>
          <w:sz w:val="22"/>
        </w:rPr>
        <w:t>D</w:t>
      </w:r>
      <w:r w:rsidR="00915E20" w:rsidRPr="00480E37">
        <w:rPr>
          <w:b/>
          <w:sz w:val="22"/>
        </w:rPr>
        <w:t xml:space="preserve">ownload </w:t>
      </w:r>
      <w:r w:rsidRPr="00480E37">
        <w:rPr>
          <w:b/>
          <w:sz w:val="22"/>
        </w:rPr>
        <w:t>and</w:t>
      </w:r>
      <w:r w:rsidR="00915E20" w:rsidRPr="00480E37">
        <w:rPr>
          <w:b/>
          <w:sz w:val="22"/>
        </w:rPr>
        <w:t xml:space="preserve"> install</w:t>
      </w:r>
      <w:r w:rsidR="00915E20" w:rsidRPr="00915E20">
        <w:rPr>
          <w:bCs/>
          <w:sz w:val="22"/>
        </w:rPr>
        <w:t xml:space="preserve"> a plain text editor. I recommend </w:t>
      </w:r>
      <w:r w:rsidR="00B8198E">
        <w:rPr>
          <w:bCs/>
          <w:sz w:val="22"/>
        </w:rPr>
        <w:t>VS Code</w:t>
      </w:r>
      <w:r w:rsidR="00915E20">
        <w:rPr>
          <w:bCs/>
          <w:sz w:val="22"/>
        </w:rPr>
        <w:t xml:space="preserve"> (</w:t>
      </w:r>
      <w:r w:rsidR="00B8198E" w:rsidRPr="00B8198E">
        <w:rPr>
          <w:bCs/>
          <w:sz w:val="22"/>
          <w:u w:val="single"/>
        </w:rPr>
        <w:t>https://code.visualstudio.com/</w:t>
      </w:r>
      <w:r w:rsidR="00915E20" w:rsidRPr="00B8198E">
        <w:rPr>
          <w:bCs/>
          <w:sz w:val="22"/>
        </w:rPr>
        <w:t>).</w:t>
      </w:r>
    </w:p>
    <w:p w14:paraId="49D52D06" w14:textId="1BB418FD" w:rsidR="00B71E3F" w:rsidRPr="00480E37" w:rsidRDefault="00480E37" w:rsidP="00480E37">
      <w:pPr>
        <w:numPr>
          <w:ilvl w:val="2"/>
          <w:numId w:val="5"/>
        </w:numPr>
        <w:spacing w:after="100" w:afterAutospacing="1"/>
        <w:rPr>
          <w:bCs/>
          <w:sz w:val="22"/>
        </w:rPr>
      </w:pPr>
      <w:r w:rsidRPr="00480E37">
        <w:rPr>
          <w:b/>
          <w:sz w:val="22"/>
        </w:rPr>
        <w:t>Download and install</w:t>
      </w:r>
      <w:r>
        <w:rPr>
          <w:bCs/>
          <w:sz w:val="22"/>
        </w:rPr>
        <w:t xml:space="preserve"> the GitHub Desktop application (</w:t>
      </w:r>
      <w:r w:rsidRPr="00480E37">
        <w:rPr>
          <w:bCs/>
          <w:sz w:val="22"/>
        </w:rPr>
        <w:t>https://desktop.github.com/</w:t>
      </w:r>
      <w:r>
        <w:rPr>
          <w:bCs/>
          <w:sz w:val="22"/>
        </w:rPr>
        <w:t>)</w:t>
      </w:r>
      <w:r w:rsidR="00B71E3F" w:rsidRPr="00480E37">
        <w:rPr>
          <w:bCs/>
          <w:sz w:val="22"/>
        </w:rPr>
        <w:br/>
      </w:r>
    </w:p>
    <w:p w14:paraId="122D1FD7" w14:textId="72105616" w:rsidR="00B71E3F" w:rsidRPr="009700D8" w:rsidRDefault="00B71E3F" w:rsidP="00B71E3F">
      <w:pPr>
        <w:numPr>
          <w:ilvl w:val="0"/>
          <w:numId w:val="5"/>
        </w:numPr>
        <w:jc w:val="both"/>
        <w:rPr>
          <w:sz w:val="22"/>
        </w:rPr>
      </w:pPr>
      <w:r w:rsidRPr="009700D8">
        <w:rPr>
          <w:sz w:val="22"/>
        </w:rPr>
        <w:t xml:space="preserve">Lesson 2, </w:t>
      </w:r>
      <w:r w:rsidR="00B30F5D">
        <w:rPr>
          <w:sz w:val="22"/>
        </w:rPr>
        <w:t>Thursday</w:t>
      </w:r>
      <w:r w:rsidRPr="009700D8">
        <w:rPr>
          <w:sz w:val="22"/>
        </w:rPr>
        <w:t xml:space="preserve"> </w:t>
      </w:r>
      <w:r w:rsidR="00915E20">
        <w:rPr>
          <w:sz w:val="22"/>
        </w:rPr>
        <w:t>1/2</w:t>
      </w:r>
      <w:r w:rsidR="00B8198E">
        <w:rPr>
          <w:sz w:val="22"/>
        </w:rPr>
        <w:t>0</w:t>
      </w:r>
      <w:r w:rsidR="00915E20">
        <w:rPr>
          <w:sz w:val="22"/>
        </w:rPr>
        <w:t xml:space="preserve"> </w:t>
      </w:r>
      <w:r w:rsidRPr="009700D8">
        <w:rPr>
          <w:sz w:val="22"/>
        </w:rPr>
        <w:t xml:space="preserve">– </w:t>
      </w:r>
      <w:r w:rsidR="00CC1E42">
        <w:rPr>
          <w:sz w:val="22"/>
        </w:rPr>
        <w:t xml:space="preserve">What Can We Do </w:t>
      </w:r>
      <w:proofErr w:type="gramStart"/>
      <w:r w:rsidR="00CC1E42">
        <w:rPr>
          <w:sz w:val="22"/>
        </w:rPr>
        <w:t>With</w:t>
      </w:r>
      <w:proofErr w:type="gramEnd"/>
      <w:r w:rsidR="00CC1E42">
        <w:rPr>
          <w:sz w:val="22"/>
        </w:rPr>
        <w:t xml:space="preserve"> Digital</w:t>
      </w:r>
      <w:r w:rsidRPr="009700D8">
        <w:rPr>
          <w:sz w:val="22"/>
        </w:rPr>
        <w:t>?</w:t>
      </w:r>
    </w:p>
    <w:p w14:paraId="682B3AB8" w14:textId="77777777" w:rsidR="00B71E3F" w:rsidRPr="009700D8" w:rsidRDefault="00B71E3F" w:rsidP="00B71E3F">
      <w:pPr>
        <w:ind w:left="1080"/>
        <w:jc w:val="both"/>
        <w:rPr>
          <w:sz w:val="22"/>
        </w:rPr>
      </w:pPr>
      <w:r w:rsidRPr="009700D8">
        <w:rPr>
          <w:sz w:val="22"/>
        </w:rPr>
        <w:t>HW:</w:t>
      </w:r>
    </w:p>
    <w:p w14:paraId="1FF3D13B" w14:textId="77777777" w:rsidR="00480E37" w:rsidRDefault="00016390" w:rsidP="00016390">
      <w:pPr>
        <w:numPr>
          <w:ilvl w:val="1"/>
          <w:numId w:val="5"/>
        </w:numPr>
        <w:spacing w:after="100" w:afterAutospacing="1"/>
        <w:rPr>
          <w:bCs/>
          <w:sz w:val="22"/>
        </w:rPr>
      </w:pPr>
      <w:r w:rsidRPr="00915E20">
        <w:rPr>
          <w:bCs/>
          <w:sz w:val="22"/>
        </w:rPr>
        <w:t xml:space="preserve">Read / play through Tyler </w:t>
      </w:r>
      <w:proofErr w:type="spellStart"/>
      <w:r w:rsidRPr="00915E20">
        <w:rPr>
          <w:bCs/>
          <w:sz w:val="22"/>
        </w:rPr>
        <w:t>Su's</w:t>
      </w:r>
      <w:proofErr w:type="spellEnd"/>
      <w:r w:rsidRPr="00915E20">
        <w:rPr>
          <w:bCs/>
          <w:sz w:val="22"/>
        </w:rPr>
        <w:t xml:space="preserve"> "Playing Lev Manovich" </w:t>
      </w:r>
      <w:r>
        <w:rPr>
          <w:bCs/>
          <w:sz w:val="22"/>
        </w:rPr>
        <w:t>(</w:t>
      </w:r>
      <w:hyperlink r:id="rId24" w:history="1">
        <w:r w:rsidRPr="00915E20">
          <w:rPr>
            <w:rStyle w:val="Hyperlink"/>
            <w:color w:val="auto"/>
            <w:sz w:val="22"/>
            <w:u w:val="none"/>
          </w:rPr>
          <w:t>tylersu.github.io/o/</w:t>
        </w:r>
      </w:hyperlink>
      <w:r>
        <w:rPr>
          <w:bCs/>
          <w:sz w:val="22"/>
        </w:rPr>
        <w:t xml:space="preserve">). </w:t>
      </w:r>
    </w:p>
    <w:p w14:paraId="7F002621" w14:textId="77777777" w:rsidR="00480E37" w:rsidRDefault="00480E37" w:rsidP="00016390">
      <w:pPr>
        <w:numPr>
          <w:ilvl w:val="1"/>
          <w:numId w:val="5"/>
        </w:numPr>
        <w:spacing w:after="100" w:afterAutospacing="1"/>
        <w:rPr>
          <w:bCs/>
          <w:sz w:val="22"/>
        </w:rPr>
      </w:pPr>
      <w:r>
        <w:rPr>
          <w:bCs/>
          <w:sz w:val="22"/>
        </w:rPr>
        <w:t>Listen to example sound narratives (see lesson plan for links)</w:t>
      </w:r>
    </w:p>
    <w:p w14:paraId="01D1DE43" w14:textId="7962A21A" w:rsidR="00016390" w:rsidRPr="00915E20" w:rsidRDefault="00480E37" w:rsidP="00016390">
      <w:pPr>
        <w:numPr>
          <w:ilvl w:val="1"/>
          <w:numId w:val="5"/>
        </w:numPr>
        <w:spacing w:after="100" w:afterAutospacing="1"/>
        <w:rPr>
          <w:bCs/>
          <w:sz w:val="22"/>
        </w:rPr>
      </w:pPr>
      <w:r>
        <w:rPr>
          <w:bCs/>
          <w:sz w:val="22"/>
        </w:rPr>
        <w:t xml:space="preserve">Write a short blog post </w:t>
      </w:r>
      <w:r w:rsidR="00016390" w:rsidRPr="00915E20">
        <w:rPr>
          <w:bCs/>
          <w:sz w:val="22"/>
        </w:rPr>
        <w:t>about what you noticed, and what you wondered</w:t>
      </w:r>
      <w:r>
        <w:rPr>
          <w:bCs/>
          <w:sz w:val="22"/>
        </w:rPr>
        <w:t xml:space="preserve">. Post this to the issue queue: </w:t>
      </w:r>
      <w:r w:rsidRPr="00915E20">
        <w:rPr>
          <w:bCs/>
          <w:sz w:val="22"/>
        </w:rPr>
        <w:t>https://github.com/benmiller314/cdm202</w:t>
      </w:r>
      <w:r>
        <w:rPr>
          <w:bCs/>
          <w:sz w:val="22"/>
        </w:rPr>
        <w:t>2</w:t>
      </w:r>
      <w:r w:rsidRPr="00915E20">
        <w:rPr>
          <w:bCs/>
          <w:sz w:val="22"/>
        </w:rPr>
        <w:t>spring/issues/</w:t>
      </w:r>
      <w:r>
        <w:rPr>
          <w:bCs/>
          <w:sz w:val="22"/>
        </w:rPr>
        <w:t>2</w:t>
      </w:r>
    </w:p>
    <w:p w14:paraId="12834D5D" w14:textId="215FA391" w:rsidR="00B71E3F" w:rsidRPr="00915E20" w:rsidRDefault="00B71E3F" w:rsidP="00016390">
      <w:pPr>
        <w:spacing w:after="100" w:afterAutospacing="1"/>
        <w:ind w:left="1440"/>
        <w:rPr>
          <w:sz w:val="22"/>
        </w:rPr>
      </w:pPr>
      <w:r w:rsidRPr="00915E20">
        <w:rPr>
          <w:sz w:val="22"/>
        </w:rPr>
        <w:lastRenderedPageBreak/>
        <w:br/>
      </w:r>
    </w:p>
    <w:p w14:paraId="523B9345" w14:textId="1F04A6AE" w:rsidR="00B71E3F" w:rsidRPr="00C5458F" w:rsidRDefault="00B71E3F" w:rsidP="00B71E3F">
      <w:pPr>
        <w:keepNext/>
        <w:keepLines/>
        <w:numPr>
          <w:ilvl w:val="0"/>
          <w:numId w:val="5"/>
        </w:numPr>
        <w:jc w:val="both"/>
        <w:rPr>
          <w:sz w:val="22"/>
        </w:rPr>
      </w:pPr>
      <w:r>
        <w:rPr>
          <w:sz w:val="22"/>
        </w:rPr>
        <w:t xml:space="preserve">Lesson 3, </w:t>
      </w:r>
      <w:r w:rsidR="00B30F5D">
        <w:rPr>
          <w:sz w:val="22"/>
        </w:rPr>
        <w:t>Tuesday</w:t>
      </w:r>
      <w:r>
        <w:rPr>
          <w:sz w:val="22"/>
        </w:rPr>
        <w:t xml:space="preserve"> </w:t>
      </w:r>
      <w:r w:rsidR="00915E20">
        <w:rPr>
          <w:sz w:val="22"/>
        </w:rPr>
        <w:t>1/2</w:t>
      </w:r>
      <w:r w:rsidR="00B8198E">
        <w:rPr>
          <w:sz w:val="22"/>
        </w:rPr>
        <w:t>5</w:t>
      </w:r>
      <w:r w:rsidR="00915E20">
        <w:rPr>
          <w:sz w:val="22"/>
        </w:rPr>
        <w:t xml:space="preserve"> </w:t>
      </w:r>
      <w:r>
        <w:rPr>
          <w:sz w:val="22"/>
        </w:rPr>
        <w:t>–</w:t>
      </w:r>
      <w:r w:rsidRPr="00C5458F">
        <w:rPr>
          <w:sz w:val="22"/>
        </w:rPr>
        <w:t xml:space="preserve"> </w:t>
      </w:r>
      <w:r>
        <w:rPr>
          <w:sz w:val="22"/>
        </w:rPr>
        <w:t>Building a Repository</w:t>
      </w:r>
    </w:p>
    <w:p w14:paraId="528D9788" w14:textId="77777777" w:rsidR="00B71E3F" w:rsidRPr="00C5458F" w:rsidRDefault="00B71E3F" w:rsidP="00B71E3F">
      <w:pPr>
        <w:ind w:left="1080"/>
        <w:jc w:val="both"/>
        <w:rPr>
          <w:sz w:val="22"/>
        </w:rPr>
      </w:pPr>
      <w:r>
        <w:rPr>
          <w:sz w:val="22"/>
        </w:rPr>
        <w:t>HW:</w:t>
      </w:r>
    </w:p>
    <w:p w14:paraId="0DE77643" w14:textId="277C45B1" w:rsidR="00B71E3F" w:rsidRDefault="00B71E3F" w:rsidP="00915E20">
      <w:pPr>
        <w:numPr>
          <w:ilvl w:val="1"/>
          <w:numId w:val="6"/>
        </w:numPr>
        <w:rPr>
          <w:sz w:val="22"/>
        </w:rPr>
      </w:pPr>
      <w:r w:rsidRPr="00B603BB">
        <w:rPr>
          <w:b/>
          <w:bCs/>
          <w:sz w:val="22"/>
        </w:rPr>
        <w:t>Download</w:t>
      </w:r>
      <w:r w:rsidRPr="00B603BB">
        <w:rPr>
          <w:sz w:val="22"/>
        </w:rPr>
        <w:t> the </w:t>
      </w:r>
      <w:r w:rsidR="00016390" w:rsidRPr="00016390">
        <w:rPr>
          <w:sz w:val="22"/>
        </w:rPr>
        <w:t>Audacity</w:t>
      </w:r>
      <w:r w:rsidRPr="00B603BB">
        <w:rPr>
          <w:sz w:val="22"/>
        </w:rPr>
        <w:t> </w:t>
      </w:r>
      <w:r w:rsidR="003D2100">
        <w:rPr>
          <w:sz w:val="22"/>
        </w:rPr>
        <w:t xml:space="preserve">3 </w:t>
      </w:r>
      <w:r w:rsidRPr="00B603BB">
        <w:rPr>
          <w:sz w:val="22"/>
        </w:rPr>
        <w:t>audio editor (</w:t>
      </w:r>
      <w:hyperlink r:id="rId25" w:history="1">
        <w:r w:rsidRPr="00915E20">
          <w:rPr>
            <w:rStyle w:val="Hyperlink"/>
            <w:color w:val="auto"/>
            <w:sz w:val="22"/>
            <w:u w:val="none"/>
          </w:rPr>
          <w:t>https://www.audacityteam.org/download/</w:t>
        </w:r>
      </w:hyperlink>
      <w:r w:rsidRPr="00B603BB">
        <w:rPr>
          <w:sz w:val="22"/>
        </w:rPr>
        <w:t>)</w:t>
      </w:r>
    </w:p>
    <w:p w14:paraId="7F635691" w14:textId="3B28FF51" w:rsidR="003D2100" w:rsidRPr="003D2100" w:rsidRDefault="003D2100" w:rsidP="00915E20">
      <w:pPr>
        <w:numPr>
          <w:ilvl w:val="1"/>
          <w:numId w:val="6"/>
        </w:numPr>
        <w:rPr>
          <w:b/>
          <w:bCs/>
          <w:sz w:val="22"/>
        </w:rPr>
      </w:pPr>
      <w:r w:rsidRPr="003D2100">
        <w:rPr>
          <w:b/>
          <w:bCs/>
          <w:sz w:val="22"/>
        </w:rPr>
        <w:t>Watch</w:t>
      </w:r>
      <w:r>
        <w:rPr>
          <w:sz w:val="22"/>
        </w:rPr>
        <w:t xml:space="preserve"> this Audacity 3 tutorial: </w:t>
      </w:r>
      <w:hyperlink r:id="rId26" w:history="1">
        <w:r w:rsidRPr="00D626A5">
          <w:rPr>
            <w:rStyle w:val="Hyperlink"/>
            <w:sz w:val="22"/>
          </w:rPr>
          <w:t>https://www.youtube.com/watch?v=8oOaXWdmMcc</w:t>
        </w:r>
      </w:hyperlink>
    </w:p>
    <w:p w14:paraId="0097ED0B" w14:textId="5A812720" w:rsidR="003D2100" w:rsidRPr="003D2100" w:rsidRDefault="003D2100" w:rsidP="00915E20">
      <w:pPr>
        <w:numPr>
          <w:ilvl w:val="1"/>
          <w:numId w:val="6"/>
        </w:numPr>
        <w:rPr>
          <w:sz w:val="22"/>
        </w:rPr>
      </w:pPr>
      <w:r w:rsidRPr="003D2100">
        <w:rPr>
          <w:sz w:val="22"/>
        </w:rPr>
        <w:t>Come in ready to play</w:t>
      </w:r>
      <w:r>
        <w:rPr>
          <w:sz w:val="22"/>
        </w:rPr>
        <w:t xml:space="preserve"> with the software – and ask any questions that come up</w:t>
      </w:r>
    </w:p>
    <w:p w14:paraId="3F9822D5" w14:textId="77777777" w:rsidR="00915E20" w:rsidRPr="00915E20" w:rsidRDefault="00915E20" w:rsidP="00915E20">
      <w:pPr>
        <w:ind w:left="1440"/>
        <w:rPr>
          <w:sz w:val="22"/>
        </w:rPr>
      </w:pPr>
    </w:p>
    <w:p w14:paraId="2B339D22" w14:textId="77777777" w:rsidR="00B71E3F" w:rsidRPr="007530B0" w:rsidRDefault="00B71E3F" w:rsidP="00B71E3F">
      <w:pPr>
        <w:rPr>
          <w:i/>
          <w:sz w:val="22"/>
        </w:rPr>
      </w:pPr>
      <w:r>
        <w:rPr>
          <w:i/>
          <w:sz w:val="22"/>
        </w:rPr>
        <w:t>I’ll post t</w:t>
      </w:r>
      <w:r w:rsidRPr="007530B0">
        <w:rPr>
          <w:i/>
          <w:sz w:val="22"/>
        </w:rPr>
        <w:t xml:space="preserve">he </w:t>
      </w:r>
      <w:r>
        <w:rPr>
          <w:i/>
          <w:sz w:val="22"/>
        </w:rPr>
        <w:t xml:space="preserve">rest of the lessons and </w:t>
      </w:r>
      <w:proofErr w:type="spellStart"/>
      <w:r>
        <w:rPr>
          <w:i/>
          <w:sz w:val="22"/>
        </w:rPr>
        <w:t>homeworks</w:t>
      </w:r>
      <w:proofErr w:type="spellEnd"/>
      <w:r>
        <w:rPr>
          <w:i/>
          <w:sz w:val="22"/>
        </w:rPr>
        <w:t xml:space="preserve"> </w:t>
      </w:r>
      <w:r w:rsidRPr="009700D8">
        <w:rPr>
          <w:b/>
          <w:i/>
          <w:sz w:val="22"/>
        </w:rPr>
        <w:t>online</w:t>
      </w:r>
      <w:r>
        <w:rPr>
          <w:i/>
          <w:sz w:val="22"/>
        </w:rPr>
        <w:t>, but here are the essential dates:</w:t>
      </w:r>
    </w:p>
    <w:p w14:paraId="761FDAD2" w14:textId="77777777" w:rsidR="00B71E3F" w:rsidRPr="007530B0" w:rsidRDefault="00B71E3F" w:rsidP="00B71E3F"/>
    <w:p w14:paraId="3F1A9057" w14:textId="77777777" w:rsidR="00B71E3F" w:rsidRDefault="00B71E3F" w:rsidP="00B71E3F">
      <w:pPr>
        <w:pStyle w:val="Heading2"/>
      </w:pPr>
      <w:bookmarkStart w:id="12" w:name="_Toc48120466"/>
      <w:r w:rsidRPr="00E563E0">
        <w:t xml:space="preserve">Unit II: </w:t>
      </w:r>
      <w:r>
        <w:t xml:space="preserve">Soundscapes and </w:t>
      </w:r>
      <w:proofErr w:type="spellStart"/>
      <w:r>
        <w:t>Soundwriting</w:t>
      </w:r>
      <w:bookmarkEnd w:id="12"/>
      <w:proofErr w:type="spellEnd"/>
    </w:p>
    <w:p w14:paraId="792042BA" w14:textId="77777777" w:rsidR="00B71E3F" w:rsidRPr="001837BB" w:rsidRDefault="00B71E3F" w:rsidP="00B71E3F">
      <w:pPr>
        <w:rPr>
          <w:i/>
        </w:rPr>
      </w:pPr>
      <w:r>
        <w:rPr>
          <w:i/>
        </w:rPr>
        <w:t xml:space="preserve">In this unit, you’ll </w:t>
      </w:r>
      <w:r w:rsidRPr="001837BB">
        <w:rPr>
          <w:i/>
        </w:rPr>
        <w:t>arrange layers of sound to project a sense of place, and of things happening in that place</w:t>
      </w:r>
      <w:r>
        <w:rPr>
          <w:i/>
        </w:rPr>
        <w:t xml:space="preserve">. </w:t>
      </w:r>
      <w:r w:rsidRPr="001837BB">
        <w:rPr>
          <w:i/>
        </w:rPr>
        <w:t xml:space="preserve">The genre of the narrative is open: it could be documentary, fictional, even </w:t>
      </w:r>
      <w:proofErr w:type="gramStart"/>
      <w:r w:rsidRPr="001837BB">
        <w:rPr>
          <w:i/>
        </w:rPr>
        <w:t>science-fictional</w:t>
      </w:r>
      <w:proofErr w:type="gramEnd"/>
      <w:r w:rsidRPr="001837BB">
        <w:rPr>
          <w:i/>
        </w:rPr>
        <w:t>. (The title you choose will help steer listeners' expectations, and thus their perceptions.)</w:t>
      </w:r>
    </w:p>
    <w:p w14:paraId="65ACD3B4" w14:textId="77777777" w:rsidR="00B71E3F" w:rsidRDefault="00B71E3F" w:rsidP="00B71E3F">
      <w:pPr>
        <w:rPr>
          <w:i/>
        </w:rPr>
      </w:pPr>
    </w:p>
    <w:p w14:paraId="32427D3A" w14:textId="6DB43E52" w:rsidR="00B71E3F" w:rsidRDefault="00B71E3F" w:rsidP="00B71E3F">
      <w:r>
        <w:t xml:space="preserve">Tu </w:t>
      </w:r>
      <w:r w:rsidR="00605DEB">
        <w:t>1/2</w:t>
      </w:r>
      <w:r w:rsidR="00B8198E">
        <w:t>4</w:t>
      </w:r>
      <w:r>
        <w:tab/>
      </w:r>
      <w:r w:rsidR="003F68C3">
        <w:t>Audio</w:t>
      </w:r>
      <w:r>
        <w:t xml:space="preserve"> narrative proposal due</w:t>
      </w:r>
    </w:p>
    <w:p w14:paraId="3BCAF5EF" w14:textId="2697E23B" w:rsidR="00B71E3F" w:rsidRDefault="00B71E3F" w:rsidP="00B71E3F">
      <w:r>
        <w:t xml:space="preserve">Th </w:t>
      </w:r>
      <w:r w:rsidR="00605DEB">
        <w:t>1/2</w:t>
      </w:r>
      <w:r w:rsidR="00B8198E">
        <w:t>6</w:t>
      </w:r>
      <w:r>
        <w:tab/>
      </w:r>
      <w:r w:rsidR="003F68C3">
        <w:t xml:space="preserve">Audio </w:t>
      </w:r>
      <w:r>
        <w:t xml:space="preserve">narrative preview due </w:t>
      </w:r>
    </w:p>
    <w:p w14:paraId="74499FD2" w14:textId="67770F34" w:rsidR="00B71E3F" w:rsidRPr="001837BB" w:rsidRDefault="00B71E3F" w:rsidP="00B71E3F">
      <w:r w:rsidRPr="001837BB">
        <w:t xml:space="preserve">Tu </w:t>
      </w:r>
      <w:r w:rsidR="00B8198E">
        <w:t>1/31</w:t>
      </w:r>
      <w:r w:rsidR="00915E20">
        <w:tab/>
      </w:r>
      <w:r w:rsidR="003F68C3">
        <w:t xml:space="preserve">Audio </w:t>
      </w:r>
      <w:r>
        <w:t xml:space="preserve">narrative </w:t>
      </w:r>
      <w:r w:rsidRPr="001837BB">
        <w:t>full draft due</w:t>
      </w:r>
    </w:p>
    <w:p w14:paraId="47853EDD" w14:textId="668CF5D2" w:rsidR="00B71E3F" w:rsidRDefault="00B71E3F" w:rsidP="00B71E3F">
      <w:r>
        <w:t xml:space="preserve">Sun </w:t>
      </w:r>
      <w:r w:rsidR="00915E20">
        <w:t>2/</w:t>
      </w:r>
      <w:r w:rsidR="00B8198E">
        <w:t>5</w:t>
      </w:r>
      <w:r>
        <w:tab/>
      </w:r>
      <w:r w:rsidR="00CC1E42">
        <w:t xml:space="preserve">Aim to complete </w:t>
      </w:r>
      <w:r w:rsidR="003F68C3">
        <w:t>audio</w:t>
      </w:r>
      <w:r>
        <w:t xml:space="preserve"> narrative</w:t>
      </w:r>
      <w:r w:rsidR="00CC1E42">
        <w:t>, so you have time to reflect</w:t>
      </w:r>
    </w:p>
    <w:p w14:paraId="610D5351" w14:textId="73B8F30C" w:rsidR="00CC1E42" w:rsidRDefault="00CC1E42" w:rsidP="00B71E3F">
      <w:r>
        <w:t xml:space="preserve">Tues </w:t>
      </w:r>
      <w:r w:rsidR="00915E20">
        <w:t>2/</w:t>
      </w:r>
      <w:r w:rsidR="00B8198E">
        <w:t>7</w:t>
      </w:r>
      <w:r w:rsidR="00605DEB">
        <w:tab/>
      </w:r>
      <w:r w:rsidR="003F68C3">
        <w:t xml:space="preserve">Audio </w:t>
      </w:r>
      <w:r>
        <w:t>narrative + reflection due</w:t>
      </w:r>
    </w:p>
    <w:p w14:paraId="5DC97CA0" w14:textId="77777777" w:rsidR="00B71E3F" w:rsidRDefault="00B71E3F" w:rsidP="00B71E3F"/>
    <w:p w14:paraId="15BEE5E3" w14:textId="77777777" w:rsidR="00B71E3F" w:rsidRDefault="00B71E3F" w:rsidP="00B71E3F">
      <w:pPr>
        <w:pStyle w:val="Heading2"/>
      </w:pPr>
      <w:bookmarkStart w:id="13" w:name="_Toc48120467"/>
      <w:r>
        <w:t xml:space="preserve">Unit III: Visual </w:t>
      </w:r>
      <w:proofErr w:type="spellStart"/>
      <w:r>
        <w:t>Rhetorics</w:t>
      </w:r>
      <w:proofErr w:type="spellEnd"/>
      <w:r>
        <w:t xml:space="preserve"> and Argument</w:t>
      </w:r>
      <w:bookmarkEnd w:id="13"/>
    </w:p>
    <w:p w14:paraId="5785EE2F" w14:textId="6945A7E8" w:rsidR="00B71E3F" w:rsidRPr="001837BB" w:rsidRDefault="00B71E3F" w:rsidP="00B71E3F">
      <w:pPr>
        <w:rPr>
          <w:i/>
        </w:rPr>
      </w:pPr>
      <w:r>
        <w:rPr>
          <w:i/>
        </w:rPr>
        <w:t xml:space="preserve">In this unit, you will make </w:t>
      </w:r>
      <w:r w:rsidRPr="001837BB">
        <w:rPr>
          <w:i/>
        </w:rPr>
        <w:t xml:space="preserve">a claim through the juxtaposition of images and text. As with the sound project, the context for your argument is open: you could be making a social commentary, calling for action, constructing a parody, riffing on a pun, explaining a concept, and so on. </w:t>
      </w:r>
    </w:p>
    <w:p w14:paraId="480F6E2B" w14:textId="77777777" w:rsidR="00B71E3F" w:rsidRPr="00E563E0" w:rsidRDefault="00B71E3F" w:rsidP="00B71E3F">
      <w:pPr>
        <w:rPr>
          <w:i/>
        </w:rPr>
      </w:pPr>
    </w:p>
    <w:p w14:paraId="13025372" w14:textId="553D5A82" w:rsidR="00B71E3F" w:rsidRDefault="00915E20" w:rsidP="00B71E3F">
      <w:r>
        <w:t>T</w:t>
      </w:r>
      <w:r w:rsidR="00605DEB">
        <w:t>u</w:t>
      </w:r>
      <w:r>
        <w:t xml:space="preserve"> 2/</w:t>
      </w:r>
      <w:r w:rsidR="00605DEB">
        <w:t>1</w:t>
      </w:r>
      <w:r w:rsidR="00B8198E">
        <w:t>4</w:t>
      </w:r>
      <w:r w:rsidR="00B71E3F">
        <w:tab/>
        <w:t>Visual argument proposal due</w:t>
      </w:r>
    </w:p>
    <w:p w14:paraId="5B47FE80" w14:textId="2300F238" w:rsidR="00B71E3F" w:rsidRDefault="00B71E3F" w:rsidP="00B71E3F">
      <w:r>
        <w:t>T</w:t>
      </w:r>
      <w:r w:rsidR="00605DEB">
        <w:t>h</w:t>
      </w:r>
      <w:r w:rsidR="00915E20">
        <w:t xml:space="preserve"> </w:t>
      </w:r>
      <w:r w:rsidR="00605DEB">
        <w:t>2/1</w:t>
      </w:r>
      <w:r w:rsidR="00B8198E">
        <w:t>6</w:t>
      </w:r>
      <w:r>
        <w:t xml:space="preserve"> </w:t>
      </w:r>
      <w:r>
        <w:tab/>
        <w:t>Visual argument preview due</w:t>
      </w:r>
    </w:p>
    <w:p w14:paraId="73FB5647" w14:textId="50BE7A6A" w:rsidR="00B71E3F" w:rsidRPr="00E03C14" w:rsidRDefault="00B71E3F" w:rsidP="00B71E3F">
      <w:r w:rsidRPr="00E03C14">
        <w:t>T</w:t>
      </w:r>
      <w:r w:rsidR="00605DEB">
        <w:t>u</w:t>
      </w:r>
      <w:r w:rsidRPr="00E03C14">
        <w:t xml:space="preserve"> </w:t>
      </w:r>
      <w:r w:rsidR="00605DEB">
        <w:t>2/2</w:t>
      </w:r>
      <w:r w:rsidR="00B8198E">
        <w:t>1</w:t>
      </w:r>
      <w:r w:rsidRPr="00E03C14">
        <w:tab/>
      </w:r>
      <w:r>
        <w:t>Visual argument full draft due</w:t>
      </w:r>
    </w:p>
    <w:p w14:paraId="0C29E392" w14:textId="4759983E" w:rsidR="00B71E3F" w:rsidRDefault="00605DEB" w:rsidP="00B71E3F">
      <w:r>
        <w:t>Sun</w:t>
      </w:r>
      <w:r w:rsidR="00915E20">
        <w:t xml:space="preserve"> </w:t>
      </w:r>
      <w:r>
        <w:t>2/2</w:t>
      </w:r>
      <w:r w:rsidR="00B8198E">
        <w:t>6</w:t>
      </w:r>
      <w:r w:rsidR="00B71E3F">
        <w:tab/>
      </w:r>
      <w:r w:rsidR="00CC1E42">
        <w:t>Aim to complete v</w:t>
      </w:r>
      <w:r w:rsidR="00B71E3F">
        <w:t>isual argument</w:t>
      </w:r>
      <w:r w:rsidR="00CC1E42">
        <w:t>, so you have time to reflect</w:t>
      </w:r>
    </w:p>
    <w:p w14:paraId="5EF5F5A1" w14:textId="658CCEFE" w:rsidR="00CC1E42" w:rsidRDefault="00605DEB" w:rsidP="00B71E3F">
      <w:r>
        <w:t>Tu</w:t>
      </w:r>
      <w:r w:rsidR="00915E20">
        <w:t xml:space="preserve"> </w:t>
      </w:r>
      <w:r w:rsidR="00B8198E">
        <w:t>2/28</w:t>
      </w:r>
      <w:r w:rsidR="00CC1E42">
        <w:tab/>
        <w:t>Visual argument + reflection due</w:t>
      </w:r>
    </w:p>
    <w:p w14:paraId="3E0C2298" w14:textId="77777777" w:rsidR="00B71E3F" w:rsidRDefault="00B71E3F" w:rsidP="00B71E3F"/>
    <w:p w14:paraId="7297F0CA" w14:textId="77777777" w:rsidR="00B71E3F" w:rsidRDefault="00B71E3F" w:rsidP="00B71E3F">
      <w:pPr>
        <w:pStyle w:val="Heading2"/>
      </w:pPr>
      <w:bookmarkStart w:id="14" w:name="_Toc48120468"/>
      <w:r>
        <w:t xml:space="preserve">Unit IV: </w:t>
      </w:r>
      <w:proofErr w:type="spellStart"/>
      <w:r>
        <w:t>Webslinging</w:t>
      </w:r>
      <w:proofErr w:type="spellEnd"/>
      <w:r>
        <w:t xml:space="preserve"> (</w:t>
      </w:r>
      <w:proofErr w:type="spellStart"/>
      <w:r>
        <w:t>html+css</w:t>
      </w:r>
      <w:proofErr w:type="spellEnd"/>
      <w:r>
        <w:t xml:space="preserve"> markup)</w:t>
      </w:r>
      <w:bookmarkEnd w:id="14"/>
    </w:p>
    <w:p w14:paraId="49FD71D7" w14:textId="77777777" w:rsidR="00B71E3F" w:rsidRPr="00E563E0" w:rsidRDefault="00B71E3F" w:rsidP="00B71E3F">
      <w:pPr>
        <w:rPr>
          <w:i/>
        </w:rPr>
      </w:pPr>
      <w:r>
        <w:rPr>
          <w:i/>
        </w:rPr>
        <w:t xml:space="preserve">In this unit, you will </w:t>
      </w:r>
      <w:r w:rsidRPr="00E03C14">
        <w:rPr>
          <w:i/>
        </w:rPr>
        <w:t xml:space="preserve">build a </w:t>
      </w:r>
      <w:r>
        <w:rPr>
          <w:i/>
        </w:rPr>
        <w:t xml:space="preserve">multi-page </w:t>
      </w:r>
      <w:r w:rsidRPr="00E03C14">
        <w:rPr>
          <w:i/>
        </w:rPr>
        <w:t>website</w:t>
      </w:r>
      <w:r>
        <w:rPr>
          <w:i/>
        </w:rPr>
        <w:t xml:space="preserve"> portfolio, beginning with </w:t>
      </w:r>
      <w:r w:rsidRPr="00E03C14">
        <w:rPr>
          <w:i/>
        </w:rPr>
        <w:t xml:space="preserve">html and </w:t>
      </w:r>
      <w:proofErr w:type="spellStart"/>
      <w:r w:rsidRPr="00E03C14">
        <w:rPr>
          <w:i/>
        </w:rPr>
        <w:t>css</w:t>
      </w:r>
      <w:proofErr w:type="spellEnd"/>
      <w:r>
        <w:rPr>
          <w:i/>
        </w:rPr>
        <w:t xml:space="preserve"> files.</w:t>
      </w:r>
      <w:r>
        <w:rPr>
          <w:i/>
        </w:rPr>
        <w:br/>
      </w:r>
    </w:p>
    <w:p w14:paraId="1B0513B5" w14:textId="6FCA095B" w:rsidR="00B71E3F" w:rsidRDefault="00B71E3F" w:rsidP="00B71E3F">
      <w:r>
        <w:t>T</w:t>
      </w:r>
      <w:r w:rsidR="000717CD">
        <w:t>h</w:t>
      </w:r>
      <w:r>
        <w:t xml:space="preserve"> </w:t>
      </w:r>
      <w:r w:rsidR="00915E20">
        <w:t>3/</w:t>
      </w:r>
      <w:r w:rsidR="00B8198E">
        <w:t>2</w:t>
      </w:r>
      <w:r w:rsidR="000717CD">
        <w:tab/>
      </w:r>
      <w:r>
        <w:tab/>
        <w:t>Web portfolio proposal due</w:t>
      </w:r>
    </w:p>
    <w:p w14:paraId="2CD1CEFC" w14:textId="54BC9A37" w:rsidR="00B71E3F" w:rsidRDefault="00915E20" w:rsidP="00B71E3F">
      <w:r>
        <w:t>Tu 3/</w:t>
      </w:r>
      <w:r w:rsidR="000717CD">
        <w:t>2</w:t>
      </w:r>
      <w:r w:rsidR="00B8198E">
        <w:t>1</w:t>
      </w:r>
      <w:r w:rsidR="00B71E3F">
        <w:tab/>
        <w:t>Web portfolio preview due</w:t>
      </w:r>
    </w:p>
    <w:p w14:paraId="07FE7749" w14:textId="3DFE1ADC" w:rsidR="00B71E3F" w:rsidRDefault="00B71E3F" w:rsidP="00B71E3F">
      <w:r w:rsidRPr="00E03C14">
        <w:t xml:space="preserve">Tu </w:t>
      </w:r>
      <w:r w:rsidR="000717CD">
        <w:t>3/2</w:t>
      </w:r>
      <w:r w:rsidR="00B8198E">
        <w:t>8</w:t>
      </w:r>
      <w:r w:rsidRPr="00E03C14">
        <w:tab/>
      </w:r>
      <w:r>
        <w:t>Web portfolio full draft due</w:t>
      </w:r>
    </w:p>
    <w:p w14:paraId="50C7CE15" w14:textId="72CBAA0B" w:rsidR="000717CD" w:rsidRPr="00E03C14" w:rsidRDefault="000717CD" w:rsidP="000717CD">
      <w:r>
        <w:t>Tu 4/</w:t>
      </w:r>
      <w:r w:rsidR="00B8198E">
        <w:t>4</w:t>
      </w:r>
      <w:r>
        <w:tab/>
      </w:r>
      <w:r w:rsidR="00B71E3F">
        <w:tab/>
      </w:r>
      <w:r w:rsidR="00CC1E42">
        <w:t>Aim to complete w</w:t>
      </w:r>
      <w:r w:rsidR="00B71E3F">
        <w:t>eb portfolio</w:t>
      </w:r>
      <w:r w:rsidR="00CC1E42">
        <w:t>, so you have time to reflect</w:t>
      </w:r>
    </w:p>
    <w:p w14:paraId="47B637A1" w14:textId="423CEA68" w:rsidR="00CC1E42" w:rsidRDefault="000717CD" w:rsidP="000717CD">
      <w:r>
        <w:t>T</w:t>
      </w:r>
      <w:r w:rsidR="00B8198E">
        <w:t>u</w:t>
      </w:r>
      <w:r>
        <w:t xml:space="preserve"> 4/</w:t>
      </w:r>
      <w:r w:rsidR="00B8198E">
        <w:t>11</w:t>
      </w:r>
      <w:r>
        <w:tab/>
      </w:r>
      <w:r w:rsidR="00CC1E42">
        <w:t>Web portfolio + reflection due</w:t>
      </w:r>
    </w:p>
    <w:p w14:paraId="63F7BEEB" w14:textId="77777777" w:rsidR="00B71E3F" w:rsidRDefault="00B71E3F" w:rsidP="00B71E3F"/>
    <w:p w14:paraId="32641F14" w14:textId="06911CB5" w:rsidR="00B71E3F" w:rsidRDefault="00B71E3F" w:rsidP="00B71E3F">
      <w:pPr>
        <w:pStyle w:val="Heading2"/>
      </w:pPr>
      <w:bookmarkStart w:id="15" w:name="_Toc48120469"/>
      <w:r>
        <w:t xml:space="preserve">Unit V: </w:t>
      </w:r>
      <w:r w:rsidR="00622ACA">
        <w:t xml:space="preserve">Putting it Together </w:t>
      </w:r>
      <w:r>
        <w:t xml:space="preserve">(deadlines </w:t>
      </w:r>
      <w:proofErr w:type="spellStart"/>
      <w:r>
        <w:t>t.b.d.</w:t>
      </w:r>
      <w:proofErr w:type="spellEnd"/>
      <w:r>
        <w:t>)</w:t>
      </w:r>
      <w:bookmarkEnd w:id="15"/>
    </w:p>
    <w:p w14:paraId="460916B6" w14:textId="3D29EDB4" w:rsidR="00B71E3F" w:rsidRDefault="00B71E3F" w:rsidP="00B71E3F">
      <w:r>
        <w:t xml:space="preserve">Th </w:t>
      </w:r>
      <w:r w:rsidR="00C40A43">
        <w:t>4/2</w:t>
      </w:r>
      <w:r w:rsidR="00B8198E">
        <w:t>0</w:t>
      </w:r>
      <w:r>
        <w:tab/>
        <w:t>Last day of class; final project presentations</w:t>
      </w:r>
    </w:p>
    <w:p w14:paraId="60C9AAB1" w14:textId="77777777" w:rsidR="00457C5C" w:rsidRDefault="00457C5C" w:rsidP="00B37374">
      <w:pPr>
        <w:pStyle w:val="Heading1"/>
        <w:sectPr w:rsidR="00457C5C" w:rsidSect="0087563E">
          <w:headerReference w:type="default" r:id="rId27"/>
          <w:pgSz w:w="12240" w:h="15840"/>
          <w:pgMar w:top="1296" w:right="1440" w:bottom="1296" w:left="1440" w:header="720" w:footer="720" w:gutter="0"/>
          <w:cols w:space="720"/>
          <w:titlePg/>
          <w:docGrid w:linePitch="360"/>
        </w:sectPr>
      </w:pPr>
    </w:p>
    <w:p w14:paraId="01B8728F" w14:textId="77777777" w:rsidR="006C18FD" w:rsidRPr="00570085" w:rsidRDefault="006C18FD" w:rsidP="006C18FD">
      <w:pPr>
        <w:spacing w:after="240"/>
        <w:jc w:val="center"/>
        <w:rPr>
          <w:rFonts w:eastAsia="Times New Roman"/>
          <w:b/>
          <w:caps/>
          <w:szCs w:val="24"/>
        </w:rPr>
      </w:pPr>
      <w:r w:rsidRPr="00AE289C">
        <w:rPr>
          <w:rFonts w:eastAsia="Times New Roman"/>
          <w:b/>
          <w:smallCaps/>
          <w:sz w:val="28"/>
          <w:szCs w:val="24"/>
        </w:rPr>
        <w:lastRenderedPageBreak/>
        <w:t>Grading Contract</w:t>
      </w:r>
      <w:r w:rsidRPr="0027575F">
        <w:rPr>
          <w:rStyle w:val="FootnoteReference"/>
          <w:rFonts w:eastAsia="Times New Roman"/>
          <w:b/>
          <w:smallCaps/>
          <w:szCs w:val="24"/>
        </w:rPr>
        <w:footnoteReference w:customMarkFollows="1" w:id="1"/>
        <w:t>*</w:t>
      </w:r>
    </w:p>
    <w:p w14:paraId="1C0F8283" w14:textId="77777777" w:rsidR="006C18FD" w:rsidRDefault="006C18FD" w:rsidP="006C18FD">
      <w:pPr>
        <w:spacing w:after="240"/>
        <w:rPr>
          <w:rFonts w:eastAsia="Times New Roman"/>
          <w:szCs w:val="24"/>
        </w:rPr>
      </w:pPr>
      <w:r w:rsidRPr="00A70398">
        <w:rPr>
          <w:rFonts w:eastAsia="Times New Roman"/>
          <w:szCs w:val="24"/>
        </w:rPr>
        <w:t>As composition theorist Peter Elbow has written in a number of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A1A70E" id="_x0000_t202" coordsize="21600,21600" o:spt="202" path="m,l,21600r21600,l21600,xe">
                <v:stroke joinstyle="miter"/>
                <v:path gradientshapeok="t" o:connecttype="rect"/>
              </v:shapetype>
              <v:shape id="Text Box 8" o:spid="_x0000_s1026"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7"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16"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16"/>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8"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5556ABCE"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develop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your style guides (see the Resources page on the course website) and talk to classmates, </w:t>
      </w:r>
      <w:r>
        <w:rPr>
          <w:rFonts w:eastAsia="Times New Roman"/>
          <w:szCs w:val="24"/>
        </w:rPr>
        <w:br/>
        <w:t>me, or a Writing Center Consultant if you have questions.</w:t>
      </w:r>
      <w:r>
        <w:rPr>
          <w:rFonts w:eastAsia="Times New Roman"/>
          <w:szCs w:val="24"/>
        </w:rPr>
        <w:tab/>
        <w:t xml:space="preserve"> </w:t>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 and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t>
      </w:r>
      <w:r w:rsidRPr="00CE1AA6">
        <w:rPr>
          <w:rFonts w:eastAsia="Times New Roman"/>
          <w:b/>
          <w:szCs w:val="24"/>
        </w:rPr>
        <w:lastRenderedPageBreak/>
        <w:t xml:space="preserve">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29"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77777777"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172A61" w14:textId="77777777" w:rsidR="006C18FD" w:rsidRPr="0081299B" w:rsidRDefault="006C18FD" w:rsidP="006C18FD">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77777777"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xml:space="preserve">; for asynchronous participation,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Having more than 18 absence tokens (equivalent to six absences, or ¼ of the classes for the term) could be grounds for failure, given the hands-on nature of the course. 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xml:space="preserve">): in </w:t>
      </w:r>
      <w:r w:rsidRPr="006716B9">
        <w:rPr>
          <w:rFonts w:eastAsia="Batang"/>
          <w:szCs w:val="24"/>
          <w:lang w:eastAsia="zh-TW"/>
        </w:rPr>
        <w:lastRenderedPageBreak/>
        <w:t>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by ⅓ of a 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lang w:eastAsia="zh-TW"/>
        </w:rPr>
        <w:t>A minimum grade falling below a C-minus is grounds for failing the course.</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9044660" w14:textId="77777777" w:rsidR="006C18FD" w:rsidRDefault="006C18FD" w:rsidP="006C18FD">
      <w:pPr>
        <w:widowControl w:val="0"/>
        <w:tabs>
          <w:tab w:val="left" w:pos="360"/>
          <w:tab w:val="right" w:pos="9360"/>
        </w:tabs>
        <w:rPr>
          <w:rFonts w:eastAsia="Times New Roman"/>
          <w:szCs w:val="24"/>
        </w:rPr>
      </w:pPr>
      <w:r>
        <w:rPr>
          <w:rFonts w:eastAsia="Times New Roman"/>
          <w:szCs w:val="24"/>
        </w:rPr>
        <w:t>Again, I will do my best to keep you informed and afloat with regard to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1BA9EC28" w14:textId="77777777" w:rsidR="006C18FD"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Second, I promise to do my very best to articulate, in particular instances, what I think would most help the piece in question achieve Excellence and Quality, and to invite peer feedback I can see, so my perspective isn’t the only one considered. One of the characteristics of such 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77777777" w:rsidR="006C18FD" w:rsidRDefault="006C18FD" w:rsidP="006C18FD">
      <w:pPr>
        <w:tabs>
          <w:tab w:val="left" w:pos="360"/>
          <w:tab w:val="right" w:pos="9360"/>
        </w:tabs>
        <w:rPr>
          <w:rFonts w:eastAsia="Times New Roman"/>
          <w:szCs w:val="24"/>
        </w:rPr>
      </w:pPr>
      <w:r>
        <w:rPr>
          <w:rFonts w:eastAsia="Times New Roman"/>
          <w:szCs w:val="24"/>
        </w:rPr>
        <w:t xml:space="preserve">The aspirational criteria we will develop collaboratively as a class, with some new goals for each unit, as they should vary with the genres and tools at hand. </w:t>
      </w:r>
      <w:r w:rsidRPr="00C25F5A">
        <w:rPr>
          <w:rFonts w:eastAsia="Times New Roman"/>
          <w:i/>
          <w:szCs w:val="24"/>
        </w:rPr>
        <w:t>To earn a grade above a B for ambitious process, you must make the cas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lastRenderedPageBreak/>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28"/>
      <w:headerReference w:type="first" r:id="rId29"/>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E9352" w14:textId="77777777" w:rsidR="00606F47" w:rsidRDefault="00606F47">
      <w:r>
        <w:separator/>
      </w:r>
    </w:p>
  </w:endnote>
  <w:endnote w:type="continuationSeparator" w:id="0">
    <w:p w14:paraId="1DC96728" w14:textId="77777777" w:rsidR="00606F47" w:rsidRDefault="00606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86574" w14:textId="77777777" w:rsidR="00606F47" w:rsidRDefault="00606F47">
      <w:r>
        <w:separator/>
      </w:r>
    </w:p>
  </w:footnote>
  <w:footnote w:type="continuationSeparator" w:id="0">
    <w:p w14:paraId="19FD1733" w14:textId="77777777" w:rsidR="00606F47" w:rsidRDefault="00606F47">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93E2" w14:textId="700F3E45"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1635E1">
      <w:rPr>
        <w:sz w:val="20"/>
        <w:szCs w:val="20"/>
      </w:rPr>
      <w:t>3</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9E12" w14:textId="77777777" w:rsidR="006F0D8D"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185E" w14:textId="77777777" w:rsidR="006F0D8D"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4"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2879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0848565">
    <w:abstractNumId w:val="16"/>
  </w:num>
  <w:num w:numId="3" w16cid:durableId="476578583">
    <w:abstractNumId w:val="22"/>
  </w:num>
  <w:num w:numId="4" w16cid:durableId="1731152514">
    <w:abstractNumId w:val="10"/>
  </w:num>
  <w:num w:numId="5" w16cid:durableId="1579897418">
    <w:abstractNumId w:val="26"/>
  </w:num>
  <w:num w:numId="6" w16cid:durableId="2059426757">
    <w:abstractNumId w:val="14"/>
  </w:num>
  <w:num w:numId="7" w16cid:durableId="42677826">
    <w:abstractNumId w:val="23"/>
  </w:num>
  <w:num w:numId="8" w16cid:durableId="754206993">
    <w:abstractNumId w:val="12"/>
  </w:num>
  <w:num w:numId="9" w16cid:durableId="1382167375">
    <w:abstractNumId w:val="15"/>
  </w:num>
  <w:num w:numId="10" w16cid:durableId="1580867762">
    <w:abstractNumId w:val="2"/>
  </w:num>
  <w:num w:numId="11" w16cid:durableId="235894920">
    <w:abstractNumId w:val="32"/>
  </w:num>
  <w:num w:numId="12" w16cid:durableId="1542595213">
    <w:abstractNumId w:val="24"/>
  </w:num>
  <w:num w:numId="13" w16cid:durableId="929312463">
    <w:abstractNumId w:val="4"/>
  </w:num>
  <w:num w:numId="14" w16cid:durableId="323316110">
    <w:abstractNumId w:val="6"/>
  </w:num>
  <w:num w:numId="15" w16cid:durableId="600726289">
    <w:abstractNumId w:val="8"/>
  </w:num>
  <w:num w:numId="16" w16cid:durableId="2073192782">
    <w:abstractNumId w:val="11"/>
  </w:num>
  <w:num w:numId="17" w16cid:durableId="1600333755">
    <w:abstractNumId w:val="5"/>
  </w:num>
  <w:num w:numId="18" w16cid:durableId="1061828583">
    <w:abstractNumId w:val="20"/>
  </w:num>
  <w:num w:numId="19" w16cid:durableId="1207107808">
    <w:abstractNumId w:val="7"/>
  </w:num>
  <w:num w:numId="20" w16cid:durableId="569121898">
    <w:abstractNumId w:val="3"/>
  </w:num>
  <w:num w:numId="21" w16cid:durableId="2060668881">
    <w:abstractNumId w:val="21"/>
  </w:num>
  <w:num w:numId="22" w16cid:durableId="1731035072">
    <w:abstractNumId w:val="0"/>
  </w:num>
  <w:num w:numId="23" w16cid:durableId="1786077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9351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8970371">
    <w:abstractNumId w:val="28"/>
  </w:num>
  <w:num w:numId="26" w16cid:durableId="1349988739">
    <w:abstractNumId w:val="9"/>
  </w:num>
  <w:num w:numId="27" w16cid:durableId="2086803998">
    <w:abstractNumId w:val="25"/>
  </w:num>
  <w:num w:numId="28" w16cid:durableId="1775591769">
    <w:abstractNumId w:val="31"/>
  </w:num>
  <w:num w:numId="29" w16cid:durableId="1007370232">
    <w:abstractNumId w:val="17"/>
  </w:num>
  <w:num w:numId="30" w16cid:durableId="1517964174">
    <w:abstractNumId w:val="27"/>
  </w:num>
  <w:num w:numId="31" w16cid:durableId="610237143">
    <w:abstractNumId w:val="34"/>
  </w:num>
  <w:num w:numId="32" w16cid:durableId="2098281084">
    <w:abstractNumId w:val="30"/>
  </w:num>
  <w:num w:numId="33" w16cid:durableId="1322588169">
    <w:abstractNumId w:val="18"/>
  </w:num>
  <w:num w:numId="34" w16cid:durableId="1472750517">
    <w:abstractNumId w:val="19"/>
  </w:num>
  <w:num w:numId="35" w16cid:durableId="1837763896">
    <w:abstractNumId w:val="13"/>
  </w:num>
  <w:num w:numId="36" w16cid:durableId="672729904">
    <w:abstractNumId w:val="33"/>
  </w:num>
  <w:num w:numId="37" w16cid:durableId="243876975">
    <w:abstractNumId w:val="19"/>
  </w:num>
  <w:num w:numId="38" w16cid:durableId="1480460670">
    <w:abstractNumId w:val="19"/>
  </w:num>
  <w:num w:numId="39" w16cid:durableId="877856445">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0268"/>
    <w:rsid w:val="00016390"/>
    <w:rsid w:val="00020528"/>
    <w:rsid w:val="00026B84"/>
    <w:rsid w:val="000570B7"/>
    <w:rsid w:val="00060736"/>
    <w:rsid w:val="000717CD"/>
    <w:rsid w:val="000D68FA"/>
    <w:rsid w:val="000D71B5"/>
    <w:rsid w:val="000E6873"/>
    <w:rsid w:val="00112A94"/>
    <w:rsid w:val="00134D12"/>
    <w:rsid w:val="00134E73"/>
    <w:rsid w:val="001418D8"/>
    <w:rsid w:val="001635E1"/>
    <w:rsid w:val="001756FC"/>
    <w:rsid w:val="0017607D"/>
    <w:rsid w:val="001772A3"/>
    <w:rsid w:val="001837BB"/>
    <w:rsid w:val="001A60FE"/>
    <w:rsid w:val="001B3961"/>
    <w:rsid w:val="001D2D07"/>
    <w:rsid w:val="0020077B"/>
    <w:rsid w:val="00206326"/>
    <w:rsid w:val="0022562C"/>
    <w:rsid w:val="00230CA7"/>
    <w:rsid w:val="0023201F"/>
    <w:rsid w:val="00237AE6"/>
    <w:rsid w:val="00247B73"/>
    <w:rsid w:val="00281006"/>
    <w:rsid w:val="002867DA"/>
    <w:rsid w:val="00291195"/>
    <w:rsid w:val="002A5F96"/>
    <w:rsid w:val="002B529E"/>
    <w:rsid w:val="002B74E8"/>
    <w:rsid w:val="002C0B3D"/>
    <w:rsid w:val="002D1AC4"/>
    <w:rsid w:val="002D3FD6"/>
    <w:rsid w:val="002D7A23"/>
    <w:rsid w:val="002E3895"/>
    <w:rsid w:val="002E3DC6"/>
    <w:rsid w:val="002E72F0"/>
    <w:rsid w:val="002F3B11"/>
    <w:rsid w:val="002F5C85"/>
    <w:rsid w:val="002F6227"/>
    <w:rsid w:val="00344609"/>
    <w:rsid w:val="00356720"/>
    <w:rsid w:val="0038012A"/>
    <w:rsid w:val="00393CD8"/>
    <w:rsid w:val="003A5FAD"/>
    <w:rsid w:val="003B1ACB"/>
    <w:rsid w:val="003D2100"/>
    <w:rsid w:val="003D3427"/>
    <w:rsid w:val="003E0AEB"/>
    <w:rsid w:val="003F2E2E"/>
    <w:rsid w:val="003F56EE"/>
    <w:rsid w:val="003F68C3"/>
    <w:rsid w:val="00417809"/>
    <w:rsid w:val="004422E1"/>
    <w:rsid w:val="00457C5C"/>
    <w:rsid w:val="0046204F"/>
    <w:rsid w:val="00463695"/>
    <w:rsid w:val="0047088F"/>
    <w:rsid w:val="0047429F"/>
    <w:rsid w:val="00480E37"/>
    <w:rsid w:val="0048128E"/>
    <w:rsid w:val="004A6969"/>
    <w:rsid w:val="004B413E"/>
    <w:rsid w:val="004C007D"/>
    <w:rsid w:val="004C533A"/>
    <w:rsid w:val="004E48A3"/>
    <w:rsid w:val="004E4B58"/>
    <w:rsid w:val="004F0E30"/>
    <w:rsid w:val="004F768F"/>
    <w:rsid w:val="00501E34"/>
    <w:rsid w:val="0051065F"/>
    <w:rsid w:val="00531B80"/>
    <w:rsid w:val="005528E1"/>
    <w:rsid w:val="005601FE"/>
    <w:rsid w:val="0056289F"/>
    <w:rsid w:val="005718CA"/>
    <w:rsid w:val="0058527E"/>
    <w:rsid w:val="005971D3"/>
    <w:rsid w:val="005B5D58"/>
    <w:rsid w:val="005E016A"/>
    <w:rsid w:val="005E23A1"/>
    <w:rsid w:val="00605DEB"/>
    <w:rsid w:val="00605E52"/>
    <w:rsid w:val="00606F47"/>
    <w:rsid w:val="00617382"/>
    <w:rsid w:val="00617B66"/>
    <w:rsid w:val="00622ACA"/>
    <w:rsid w:val="006437BC"/>
    <w:rsid w:val="00646EA2"/>
    <w:rsid w:val="006653C7"/>
    <w:rsid w:val="00692B2D"/>
    <w:rsid w:val="006A5371"/>
    <w:rsid w:val="006A53C8"/>
    <w:rsid w:val="006C18FD"/>
    <w:rsid w:val="006D1957"/>
    <w:rsid w:val="006D5269"/>
    <w:rsid w:val="006D7D23"/>
    <w:rsid w:val="006F0296"/>
    <w:rsid w:val="006F4A55"/>
    <w:rsid w:val="006F55D8"/>
    <w:rsid w:val="00715883"/>
    <w:rsid w:val="0071729D"/>
    <w:rsid w:val="00717E08"/>
    <w:rsid w:val="007233E1"/>
    <w:rsid w:val="00723CC8"/>
    <w:rsid w:val="00735876"/>
    <w:rsid w:val="007465CC"/>
    <w:rsid w:val="00747679"/>
    <w:rsid w:val="007530B0"/>
    <w:rsid w:val="00762539"/>
    <w:rsid w:val="00777EDE"/>
    <w:rsid w:val="007835FD"/>
    <w:rsid w:val="00785EF7"/>
    <w:rsid w:val="00787E9A"/>
    <w:rsid w:val="00792613"/>
    <w:rsid w:val="007949FB"/>
    <w:rsid w:val="00795AF9"/>
    <w:rsid w:val="007A1A99"/>
    <w:rsid w:val="007A5267"/>
    <w:rsid w:val="007B15F6"/>
    <w:rsid w:val="007B2EA5"/>
    <w:rsid w:val="007B4FDC"/>
    <w:rsid w:val="007C1A65"/>
    <w:rsid w:val="007E245F"/>
    <w:rsid w:val="007E6EA3"/>
    <w:rsid w:val="007F5305"/>
    <w:rsid w:val="00800D2C"/>
    <w:rsid w:val="00820E68"/>
    <w:rsid w:val="008358F5"/>
    <w:rsid w:val="008407BB"/>
    <w:rsid w:val="00841B5E"/>
    <w:rsid w:val="00842766"/>
    <w:rsid w:val="00853A98"/>
    <w:rsid w:val="00856FCC"/>
    <w:rsid w:val="00862EC6"/>
    <w:rsid w:val="00873556"/>
    <w:rsid w:val="0087563E"/>
    <w:rsid w:val="0087788F"/>
    <w:rsid w:val="00886FEC"/>
    <w:rsid w:val="008C4CAA"/>
    <w:rsid w:val="008C6E2F"/>
    <w:rsid w:val="00915E20"/>
    <w:rsid w:val="00917C2B"/>
    <w:rsid w:val="00925F1F"/>
    <w:rsid w:val="0093423D"/>
    <w:rsid w:val="00936AE2"/>
    <w:rsid w:val="009542B2"/>
    <w:rsid w:val="00955986"/>
    <w:rsid w:val="00996BB9"/>
    <w:rsid w:val="009C04A9"/>
    <w:rsid w:val="009C3902"/>
    <w:rsid w:val="009F134F"/>
    <w:rsid w:val="00A64C53"/>
    <w:rsid w:val="00A7193D"/>
    <w:rsid w:val="00A75CF0"/>
    <w:rsid w:val="00A839C2"/>
    <w:rsid w:val="00AB1983"/>
    <w:rsid w:val="00AB74CF"/>
    <w:rsid w:val="00AD1B88"/>
    <w:rsid w:val="00AE00D4"/>
    <w:rsid w:val="00AE05DE"/>
    <w:rsid w:val="00B02EED"/>
    <w:rsid w:val="00B27B48"/>
    <w:rsid w:val="00B30F5D"/>
    <w:rsid w:val="00B3383A"/>
    <w:rsid w:val="00B370FA"/>
    <w:rsid w:val="00B37374"/>
    <w:rsid w:val="00B603BB"/>
    <w:rsid w:val="00B627D7"/>
    <w:rsid w:val="00B64E21"/>
    <w:rsid w:val="00B67E74"/>
    <w:rsid w:val="00B71E3F"/>
    <w:rsid w:val="00B8198E"/>
    <w:rsid w:val="00B84A26"/>
    <w:rsid w:val="00B84BC7"/>
    <w:rsid w:val="00BA6AB7"/>
    <w:rsid w:val="00BC6365"/>
    <w:rsid w:val="00BD3735"/>
    <w:rsid w:val="00C1008E"/>
    <w:rsid w:val="00C10B36"/>
    <w:rsid w:val="00C16471"/>
    <w:rsid w:val="00C36801"/>
    <w:rsid w:val="00C40A43"/>
    <w:rsid w:val="00C419EB"/>
    <w:rsid w:val="00C443A9"/>
    <w:rsid w:val="00C533D5"/>
    <w:rsid w:val="00C5458F"/>
    <w:rsid w:val="00C559C6"/>
    <w:rsid w:val="00C766E1"/>
    <w:rsid w:val="00C977DB"/>
    <w:rsid w:val="00CA1A70"/>
    <w:rsid w:val="00CC1E42"/>
    <w:rsid w:val="00CE7B2E"/>
    <w:rsid w:val="00CF6AD9"/>
    <w:rsid w:val="00D01886"/>
    <w:rsid w:val="00D2220A"/>
    <w:rsid w:val="00D234BB"/>
    <w:rsid w:val="00D622EC"/>
    <w:rsid w:val="00D67100"/>
    <w:rsid w:val="00D91E01"/>
    <w:rsid w:val="00D93BDB"/>
    <w:rsid w:val="00DA038E"/>
    <w:rsid w:val="00DA3916"/>
    <w:rsid w:val="00DA6FE5"/>
    <w:rsid w:val="00DB0521"/>
    <w:rsid w:val="00DB1289"/>
    <w:rsid w:val="00DB1D70"/>
    <w:rsid w:val="00DC1B1D"/>
    <w:rsid w:val="00DC3577"/>
    <w:rsid w:val="00DD5732"/>
    <w:rsid w:val="00E0381D"/>
    <w:rsid w:val="00E03C14"/>
    <w:rsid w:val="00E15C87"/>
    <w:rsid w:val="00E317DA"/>
    <w:rsid w:val="00E42B24"/>
    <w:rsid w:val="00E4507E"/>
    <w:rsid w:val="00E563E0"/>
    <w:rsid w:val="00E844E2"/>
    <w:rsid w:val="00EA5CF7"/>
    <w:rsid w:val="00EB17E2"/>
    <w:rsid w:val="00ED30F8"/>
    <w:rsid w:val="00ED4417"/>
    <w:rsid w:val="00ED725E"/>
    <w:rsid w:val="00EE660B"/>
    <w:rsid w:val="00EF17FE"/>
    <w:rsid w:val="00F1394A"/>
    <w:rsid w:val="00F23047"/>
    <w:rsid w:val="00F23BC5"/>
    <w:rsid w:val="00F24B87"/>
    <w:rsid w:val="00F264CF"/>
    <w:rsid w:val="00F47153"/>
    <w:rsid w:val="00F507CC"/>
    <w:rsid w:val="00F54831"/>
    <w:rsid w:val="00F56F5A"/>
    <w:rsid w:val="00F87202"/>
    <w:rsid w:val="00FA2123"/>
    <w:rsid w:val="00FA2378"/>
    <w:rsid w:val="00FB0CCF"/>
    <w:rsid w:val="00FB7F78"/>
    <w:rsid w:val="00FC3E61"/>
    <w:rsid w:val="00FD1D23"/>
    <w:rsid w:val="00FD3A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suppressAutoHyphens/>
      <w:outlineLvl w:val="1"/>
    </w:pPr>
    <w:rPr>
      <w:rFonts w:cs="Times New Roman"/>
      <w:sz w:val="26"/>
      <w:szCs w:val="24"/>
    </w:rPr>
  </w:style>
  <w:style w:type="paragraph" w:styleId="Heading3">
    <w:name w:val="heading 3"/>
    <w:basedOn w:val="Normal"/>
    <w:next w:val="Normal"/>
    <w:qFormat/>
    <w:rsid w:val="00841B5E"/>
    <w:pPr>
      <w:keepNext/>
      <w:spacing w:before="100" w:beforeAutospacing="1" w:after="60"/>
      <w:outlineLvl w:val="2"/>
    </w:pPr>
    <w:rPr>
      <w:b/>
      <w:bCs/>
      <w:i/>
      <w:iCs/>
      <w:szCs w:val="20"/>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 w:type="paragraph" w:styleId="Subtitle">
    <w:name w:val="Subtitle"/>
    <w:basedOn w:val="Normal"/>
    <w:next w:val="Normal"/>
    <w:link w:val="SubtitleChar"/>
    <w:uiPriority w:val="11"/>
    <w:qFormat/>
    <w:rsid w:val="00841B5E"/>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41B5E"/>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41B5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80067854">
      <w:bodyDiv w:val="1"/>
      <w:marLeft w:val="0"/>
      <w:marRight w:val="0"/>
      <w:marTop w:val="0"/>
      <w:marBottom w:val="0"/>
      <w:divBdr>
        <w:top w:val="none" w:sz="0" w:space="0" w:color="auto"/>
        <w:left w:val="none" w:sz="0" w:space="0" w:color="auto"/>
        <w:bottom w:val="none" w:sz="0" w:space="0" w:color="auto"/>
        <w:right w:val="none" w:sz="0" w:space="0" w:color="auto"/>
      </w:divBdr>
      <w:divsChild>
        <w:div w:id="1598127990">
          <w:marLeft w:val="0"/>
          <w:marRight w:val="0"/>
          <w:marTop w:val="0"/>
          <w:marBottom w:val="0"/>
          <w:divBdr>
            <w:top w:val="none" w:sz="0" w:space="0" w:color="auto"/>
            <w:left w:val="none" w:sz="0" w:space="0" w:color="auto"/>
            <w:bottom w:val="none" w:sz="0" w:space="0" w:color="auto"/>
            <w:right w:val="none" w:sz="0" w:space="0" w:color="auto"/>
          </w:divBdr>
          <w:divsChild>
            <w:div w:id="8406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14914138">
      <w:bodyDiv w:val="1"/>
      <w:marLeft w:val="0"/>
      <w:marRight w:val="0"/>
      <w:marTop w:val="0"/>
      <w:marBottom w:val="0"/>
      <w:divBdr>
        <w:top w:val="none" w:sz="0" w:space="0" w:color="auto"/>
        <w:left w:val="none" w:sz="0" w:space="0" w:color="auto"/>
        <w:bottom w:val="none" w:sz="0" w:space="0" w:color="auto"/>
        <w:right w:val="none" w:sz="0" w:space="0" w:color="auto"/>
      </w:divBdr>
      <w:divsChild>
        <w:div w:id="220755296">
          <w:marLeft w:val="0"/>
          <w:marRight w:val="0"/>
          <w:marTop w:val="0"/>
          <w:marBottom w:val="0"/>
          <w:divBdr>
            <w:top w:val="none" w:sz="0" w:space="0" w:color="auto"/>
            <w:left w:val="none" w:sz="0" w:space="0" w:color="auto"/>
            <w:bottom w:val="none" w:sz="0" w:space="0" w:color="auto"/>
            <w:right w:val="none" w:sz="0" w:space="0" w:color="auto"/>
          </w:divBdr>
          <w:divsChild>
            <w:div w:id="61325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53453583">
      <w:bodyDiv w:val="1"/>
      <w:marLeft w:val="0"/>
      <w:marRight w:val="0"/>
      <w:marTop w:val="0"/>
      <w:marBottom w:val="0"/>
      <w:divBdr>
        <w:top w:val="none" w:sz="0" w:space="0" w:color="auto"/>
        <w:left w:val="none" w:sz="0" w:space="0" w:color="auto"/>
        <w:bottom w:val="none" w:sz="0" w:space="0" w:color="auto"/>
        <w:right w:val="none" w:sz="0" w:space="0" w:color="auto"/>
      </w:divBdr>
      <w:divsChild>
        <w:div w:id="844200925">
          <w:marLeft w:val="0"/>
          <w:marRight w:val="0"/>
          <w:marTop w:val="0"/>
          <w:marBottom w:val="0"/>
          <w:divBdr>
            <w:top w:val="none" w:sz="0" w:space="0" w:color="auto"/>
            <w:left w:val="none" w:sz="0" w:space="0" w:color="auto"/>
            <w:bottom w:val="none" w:sz="0" w:space="0" w:color="auto"/>
            <w:right w:val="none" w:sz="0" w:space="0" w:color="auto"/>
          </w:divBdr>
          <w:divsChild>
            <w:div w:id="107855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sktop.github.com/" TargetMode="External"/><Relationship Id="rId13" Type="http://schemas.openxmlformats.org/officeDocument/2006/relationships/hyperlink" Target="http://www.pitt.edu/~provost/ai1.html" TargetMode="External"/><Relationship Id="rId18" Type="http://schemas.openxmlformats.org/officeDocument/2006/relationships/hyperlink" Target="mailto:benmiller314@pitt.edu" TargetMode="External"/><Relationship Id="rId26" Type="http://schemas.openxmlformats.org/officeDocument/2006/relationships/hyperlink" Target="https://www.youtube.com/watch?v=8oOaXWdmMcc"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english.pitt.edu/undergraduate/plagiarism" TargetMode="External"/><Relationship Id="rId17" Type="http://schemas.openxmlformats.org/officeDocument/2006/relationships/hyperlink" Target="http://www.writingcenter.pitt.edu/undergraduate-services/student-faqs" TargetMode="External"/><Relationship Id="rId25" Type="http://schemas.openxmlformats.org/officeDocument/2006/relationships/hyperlink" Target="https://www.audacityteam.org/download/" TargetMode="External"/><Relationship Id="rId2" Type="http://schemas.openxmlformats.org/officeDocument/2006/relationships/numbering" Target="numbering.xml"/><Relationship Id="rId16" Type="http://schemas.openxmlformats.org/officeDocument/2006/relationships/hyperlink" Target="https://www.diversity.pitt.edu/civil-rights-title-ix/make-report" TargetMode="External"/><Relationship Id="rId20" Type="http://schemas.openxmlformats.org/officeDocument/2006/relationships/header" Target="header1.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ronavirus.pitt.edu/" TargetMode="External"/><Relationship Id="rId24" Type="http://schemas.openxmlformats.org/officeDocument/2006/relationships/hyperlink" Target="https://tylersu.github.io/o/" TargetMode="External"/><Relationship Id="rId5" Type="http://schemas.openxmlformats.org/officeDocument/2006/relationships/webSettings" Target="webSettings.xml"/><Relationship Id="rId15" Type="http://schemas.openxmlformats.org/officeDocument/2006/relationships/hyperlink" Target="https://www.diversity.pitt.edu/civil-rights-title-ix-compliance" TargetMode="External"/><Relationship Id="rId23" Type="http://schemas.openxmlformats.org/officeDocument/2006/relationships/hyperlink" Target="https://github.com/" TargetMode="External"/><Relationship Id="rId28" Type="http://schemas.openxmlformats.org/officeDocument/2006/relationships/header" Target="header4.xml"/><Relationship Id="rId10" Type="http://schemas.openxmlformats.org/officeDocument/2006/relationships/hyperlink" Target="mailto:benmiller314@gmail.com" TargetMode="External"/><Relationship Id="rId19" Type="http://schemas.openxmlformats.org/officeDocument/2006/relationships/hyperlink" Target="https://benmiller314.youcanbook.m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tudentaffairs.pitt.edu/drs" TargetMode="External"/><Relationship Id="rId14" Type="http://schemas.openxmlformats.org/officeDocument/2006/relationships/hyperlink" Target="http://www.studentaffairs.pitt.edu/cchome" TargetMode="External"/><Relationship Id="rId22" Type="http://schemas.openxmlformats.org/officeDocument/2006/relationships/hyperlink" Target="http://bit.ly/cdm2021survey" TargetMode="External"/><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7164</Words>
  <Characters>38741</Characters>
  <Application>Microsoft Office Word</Application>
  <DocSecurity>0</DocSecurity>
  <Lines>322</Lines>
  <Paragraphs>91</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45814</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5</cp:revision>
  <cp:lastPrinted>2019-01-08T11:43:00Z</cp:lastPrinted>
  <dcterms:created xsi:type="dcterms:W3CDTF">2023-01-10T04:06:00Z</dcterms:created>
  <dcterms:modified xsi:type="dcterms:W3CDTF">2023-01-17T04:03:00Z</dcterms:modified>
</cp:coreProperties>
</file>